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642"/>
        <w:gridCol w:w="5544"/>
      </w:tblGrid>
      <w:tr w:rsidR="00FF6A97" w14:paraId="14FB284D" w14:textId="77777777" w:rsidTr="007B50D9">
        <w:trPr>
          <w:trHeight w:val="7056"/>
          <w:jc w:val="center"/>
        </w:trPr>
        <w:tc>
          <w:tcPr>
            <w:tcW w:w="5760" w:type="dxa"/>
            <w:vAlign w:val="center"/>
          </w:tcPr>
          <w:p w14:paraId="557DBD92" w14:textId="515DC052" w:rsidR="00FF6A97" w:rsidRDefault="00F75E5B" w:rsidP="003F0084">
            <w:pPr>
              <w:jc w:val="center"/>
              <w:rPr>
                <w:noProof/>
              </w:rPr>
            </w:pPr>
            <w:r>
              <w:rPr>
                <w:noProof/>
                <w:lang w:bidi="it-IT"/>
              </w:rPr>
              <mc:AlternateContent>
                <mc:Choice Requires="wps">
                  <w:drawing>
                    <wp:inline distT="0" distB="0" distL="0" distR="0" wp14:anchorId="14A7D8B1" wp14:editId="290F3A1B">
                      <wp:extent cx="2996768" cy="1879600"/>
                      <wp:effectExtent l="0" t="0" r="13335" b="25400"/>
                      <wp:docPr id="94" name="Casella di testo 94" descr="Istruzioni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96768" cy="1879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accent2"/>
                                </a:solidFill>
                                <a:prstDash val="dash"/>
                              </a:ln>
                            </wps:spPr>
                            <wps:txbx>
                              <w:txbxContent>
                                <w:p w14:paraId="306FF02D" w14:textId="4F0CD512" w:rsidR="00F75E5B" w:rsidRPr="00C2096E" w:rsidRDefault="003F0084" w:rsidP="00F75E5B">
                                  <w:pPr>
                                    <w:rPr>
                                      <w:color w:val="404040" w:themeColor="text1" w:themeTint="BF"/>
                                    </w:rPr>
                                  </w:pPr>
                                  <w:r>
                                    <w:rPr>
                                      <w:color w:val="404040" w:themeColor="text1" w:themeTint="BF"/>
                                      <w:lang w:bidi="it-IT"/>
                                    </w:rPr>
                                    <w:t xml:space="preserve">Questo modello contiene due schede. Stampare le schede su un singolo foglio di carta, avanti e dietro, quindi ritagliare la linea orizzontale. Piegare ciascuna metà lungo la linea verticale. </w:t>
                                  </w:r>
                                  <w:r>
                                    <w:rPr>
                                      <w:color w:val="404040" w:themeColor="text1" w:themeTint="BF"/>
                                      <w:lang w:bidi="it-IT"/>
                                    </w:rPr>
                                    <w:br/>
                                  </w:r>
                                  <w:r>
                                    <w:rPr>
                                      <w:color w:val="404040" w:themeColor="text1" w:themeTint="BF"/>
                                      <w:lang w:bidi="it-IT"/>
                                    </w:rPr>
                                    <w:br/>
                                  </w:r>
                                  <w:r w:rsidR="00F75E5B" w:rsidRPr="00C2096E">
                                    <w:rPr>
                                      <w:b/>
                                      <w:color w:val="404040" w:themeColor="text1" w:themeTint="BF"/>
                                      <w:sz w:val="32"/>
                                      <w:szCs w:val="32"/>
                                      <w:lang w:bidi="it-IT"/>
                                    </w:rPr>
                                    <w:t>Importante</w:t>
                                  </w:r>
                                  <w:r>
                                    <w:rPr>
                                      <w:color w:val="404040" w:themeColor="text1" w:themeTint="BF"/>
                                      <w:lang w:bidi="it-IT"/>
                                    </w:rPr>
                                    <w:br/>
                                    <w:t>È necessario eliminare questa casella di</w:t>
                                  </w:r>
                                  <w:r w:rsidR="004A5C72">
                                    <w:rPr>
                                      <w:color w:val="404040" w:themeColor="text1" w:themeTint="BF"/>
                                      <w:lang w:bidi="it-IT"/>
                                    </w:rPr>
                                    <w:t> </w:t>
                                  </w:r>
                                  <w:r>
                                    <w:rPr>
                                      <w:color w:val="404040" w:themeColor="text1" w:themeTint="BF"/>
                                      <w:lang w:bidi="it-IT"/>
                                    </w:rPr>
                                    <w:t>istruzioni prima di stampare le schede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4A7D8B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sella di testo 94" o:spid="_x0000_s1026" type="#_x0000_t202" alt="Istruzioni" style="width:235.95pt;height:14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" filled="f" strokecolor="#e00041 [3205]" strokeweight=".5pt">
                      <v:stroke dashstyle="dash"/>
                      <v:textbox>
                        <w:txbxContent>
                          <w:p w14:paraId="306FF02D" w14:textId="4F0CD512" w:rsidR="00F75E5B" w:rsidRPr="00C2096E" w:rsidRDefault="003F0084" w:rsidP="00F75E5B">
                            <w:pPr>
                              <w:rPr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lang w:bidi="it-IT"/>
                              </w:rPr>
                              <w:t xml:space="preserve">Questo modello contiene due schede. Stampare le schede su un singolo foglio di carta, avanti e dietro, quindi ritagliare la linea orizzontale. Piegare ciascuna metà lungo la linea verticale. </w:t>
                            </w:r>
                            <w:r>
                              <w:rPr>
                                <w:color w:val="404040" w:themeColor="text1" w:themeTint="BF"/>
                                <w:lang w:bidi="it-IT"/>
                              </w:rPr>
                              <w:br/>
                            </w:r>
                            <w:r>
                              <w:rPr>
                                <w:color w:val="404040" w:themeColor="text1" w:themeTint="BF"/>
                                <w:lang w:bidi="it-IT"/>
                              </w:rPr>
                              <w:br/>
                            </w:r>
                            <w:r w:rsidR="00F75E5B" w:rsidRPr="00C2096E">
                              <w:rPr>
                                <w:b/>
                                <w:color w:val="404040" w:themeColor="text1" w:themeTint="BF"/>
                                <w:sz w:val="32"/>
                                <w:szCs w:val="32"/>
                                <w:lang w:bidi="it-IT"/>
                              </w:rPr>
                              <w:t>Importante</w:t>
                            </w:r>
                            <w:r>
                              <w:rPr>
                                <w:color w:val="404040" w:themeColor="text1" w:themeTint="BF"/>
                                <w:lang w:bidi="it-IT"/>
                              </w:rPr>
                              <w:br/>
                              <w:t>È necessario eliminare questa casella di</w:t>
                            </w:r>
                            <w:r w:rsidR="004A5C72">
                              <w:rPr>
                                <w:color w:val="404040" w:themeColor="text1" w:themeTint="BF"/>
                                <w:lang w:bidi="it-IT"/>
                              </w:rPr>
                              <w:t> </w:t>
                            </w:r>
                            <w:r>
                              <w:rPr>
                                <w:color w:val="404040" w:themeColor="text1" w:themeTint="BF"/>
                                <w:lang w:bidi="it-IT"/>
                              </w:rPr>
                              <w:t>istruzioni prima di stampare le schede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760" w:type="dxa"/>
            <w:tcMar>
              <w:left w:w="720" w:type="dxa"/>
              <w:right w:w="360" w:type="dxa"/>
            </w:tcMar>
            <w:vAlign w:val="center"/>
          </w:tcPr>
          <w:sdt>
            <w:sdtPr>
              <w:id w:val="-611128735"/>
              <w:placeholder>
                <w:docPart w:val="4D47408EBA5B481CA15DDE866BE8F1E4"/>
              </w:placeholder>
              <w:temporary/>
              <w:showingPlcHdr/>
              <w15:appearance w15:val="hidden"/>
            </w:sdtPr>
            <w:sdtEndPr/>
            <w:sdtContent>
              <w:p w14:paraId="765AE9F8" w14:textId="77777777" w:rsidR="00FF6A97" w:rsidRPr="00F75E5B" w:rsidRDefault="00F75E5B" w:rsidP="00F75E5B">
                <w:pPr>
                  <w:pStyle w:val="Titolo"/>
                </w:pPr>
                <w:r w:rsidRPr="00F75E5B">
                  <w:rPr>
                    <w:rStyle w:val="TitoloCarattere"/>
                    <w:i/>
                    <w:lang w:bidi="it-IT"/>
                  </w:rPr>
                  <w:t>Pssst...</w:t>
                </w:r>
              </w:p>
            </w:sdtContent>
          </w:sdt>
          <w:sdt>
            <w:sdtPr>
              <w:id w:val="-226529140"/>
              <w:placeholder>
                <w:docPart w:val="5C4D9630FA4B46DA86DF41874F5ED04B"/>
              </w:placeholder>
              <w:temporary/>
              <w:showingPlcHdr/>
              <w15:appearance w15:val="hidden"/>
            </w:sdtPr>
            <w:sdtEndPr/>
            <w:sdtContent>
              <w:p w14:paraId="53DE5F4E" w14:textId="0532DE15" w:rsidR="00F75E5B" w:rsidRPr="00F75E5B" w:rsidRDefault="00F75E5B" w:rsidP="00F75E5B">
                <w:pPr>
                  <w:pStyle w:val="Sottotitolo"/>
                  <w:rPr>
                    <w:noProof w:val="0"/>
                    <w:color w:val="808080"/>
                  </w:rPr>
                </w:pPr>
                <w:r w:rsidRPr="00F75E5B">
                  <w:rPr>
                    <w:rStyle w:val="SottotitoloCarattere"/>
                    <w:lang w:bidi="it-IT"/>
                  </w:rPr>
                  <w:t xml:space="preserve">Desidero condividere </w:t>
                </w:r>
                <w:r w:rsidRPr="00F75E5B">
                  <w:rPr>
                    <w:rStyle w:val="SottotitoloCarattere"/>
                    <w:lang w:bidi="it-IT"/>
                  </w:rPr>
                  <w:br/>
                  <w:t>qualcosa con te,</w:t>
                </w:r>
              </w:p>
            </w:sdtContent>
          </w:sdt>
        </w:tc>
        <w:bookmarkStart w:id="0" w:name="_GoBack"/>
        <w:bookmarkEnd w:id="0"/>
      </w:tr>
      <w:tr w:rsidR="00F75E5B" w14:paraId="097365AF" w14:textId="77777777" w:rsidTr="00F75E5B">
        <w:trPr>
          <w:trHeight w:val="1008"/>
          <w:jc w:val="center"/>
        </w:trPr>
        <w:tc>
          <w:tcPr>
            <w:tcW w:w="5760" w:type="dxa"/>
          </w:tcPr>
          <w:p w14:paraId="5B0805B5" w14:textId="77777777" w:rsidR="00F75E5B" w:rsidRDefault="00F75E5B">
            <w:pPr>
              <w:rPr>
                <w:noProof/>
              </w:rPr>
            </w:pPr>
          </w:p>
        </w:tc>
        <w:tc>
          <w:tcPr>
            <w:tcW w:w="5760" w:type="dxa"/>
          </w:tcPr>
          <w:p w14:paraId="5DCFD6E1" w14:textId="77777777" w:rsidR="00F75E5B" w:rsidRDefault="00F75E5B">
            <w:pPr>
              <w:rPr>
                <w:noProof/>
              </w:rPr>
            </w:pPr>
          </w:p>
        </w:tc>
      </w:tr>
      <w:tr w:rsidR="00F75E5B" w14:paraId="6CC29C99" w14:textId="77777777" w:rsidTr="007B50D9">
        <w:trPr>
          <w:trHeight w:val="7776"/>
          <w:jc w:val="center"/>
        </w:trPr>
        <w:tc>
          <w:tcPr>
            <w:tcW w:w="5760" w:type="dxa"/>
          </w:tcPr>
          <w:p w14:paraId="5C22472B" w14:textId="77777777" w:rsidR="00F75E5B" w:rsidRDefault="00F75E5B" w:rsidP="00F75E5B">
            <w:pPr>
              <w:rPr>
                <w:noProof/>
              </w:rPr>
            </w:pPr>
          </w:p>
        </w:tc>
        <w:tc>
          <w:tcPr>
            <w:tcW w:w="5760" w:type="dxa"/>
            <w:tcMar>
              <w:left w:w="720" w:type="dxa"/>
              <w:right w:w="360" w:type="dxa"/>
            </w:tcMar>
            <w:vAlign w:val="center"/>
          </w:tcPr>
          <w:sdt>
            <w:sdtPr>
              <w:id w:val="-110358923"/>
              <w:placeholder>
                <w:docPart w:val="7713CD2CE0CC49059AAC93157DBCA5F7"/>
              </w:placeholder>
              <w:temporary/>
              <w:showingPlcHdr/>
              <w15:appearance w15:val="hidden"/>
            </w:sdtPr>
            <w:sdtEndPr/>
            <w:sdtContent>
              <w:p w14:paraId="58D89519" w14:textId="77777777" w:rsidR="00F75E5B" w:rsidRPr="00F75E5B" w:rsidRDefault="00F75E5B" w:rsidP="00F75E5B">
                <w:pPr>
                  <w:pStyle w:val="Titolo"/>
                </w:pPr>
                <w:r w:rsidRPr="00F75E5B">
                  <w:rPr>
                    <w:rStyle w:val="TitoloCarattere"/>
                    <w:i/>
                    <w:lang w:bidi="it-IT"/>
                  </w:rPr>
                  <w:t>Pssst...</w:t>
                </w:r>
              </w:p>
            </w:sdtContent>
          </w:sdt>
          <w:sdt>
            <w:sdtPr>
              <w:id w:val="-336080581"/>
              <w:placeholder>
                <w:docPart w:val="66A0A3B80BA04E47AB764F7F4655C67A"/>
              </w:placeholder>
              <w:temporary/>
              <w:showingPlcHdr/>
              <w15:appearance w15:val="hidden"/>
            </w:sdtPr>
            <w:sdtEndPr/>
            <w:sdtContent>
              <w:p w14:paraId="2A111796" w14:textId="07DCC7C9" w:rsidR="00F75E5B" w:rsidRDefault="00F75E5B" w:rsidP="00F75E5B">
                <w:pPr>
                  <w:pStyle w:val="Sottotitolo"/>
                </w:pPr>
                <w:r w:rsidRPr="00F75E5B">
                  <w:rPr>
                    <w:rStyle w:val="SottotitoloCarattere"/>
                    <w:lang w:bidi="it-IT"/>
                  </w:rPr>
                  <w:t xml:space="preserve">Desidero condividere </w:t>
                </w:r>
                <w:r w:rsidRPr="00F75E5B">
                  <w:rPr>
                    <w:rStyle w:val="SottotitoloCarattere"/>
                    <w:lang w:bidi="it-IT"/>
                  </w:rPr>
                  <w:br/>
                  <w:t>qualcosa con te,</w:t>
                </w:r>
              </w:p>
            </w:sdtContent>
          </w:sdt>
        </w:tc>
      </w:tr>
    </w:tbl>
    <w:p w14:paraId="1D050DAC" w14:textId="1EE01845" w:rsidR="00C839A0" w:rsidRPr="00F75E5B" w:rsidRDefault="00C839A0" w:rsidP="00F75E5B">
      <w:pPr>
        <w:spacing w:after="0"/>
        <w:rPr>
          <w:noProof/>
          <w:sz w:val="8"/>
        </w:rPr>
      </w:pPr>
      <w:r w:rsidRPr="00F75E5B">
        <w:rPr>
          <w:noProof/>
          <w:sz w:val="8"/>
          <w:szCs w:val="8"/>
          <w:lang w:bidi="it-IT"/>
        </w:rPr>
        <w:br w:type="page"/>
      </w:r>
    </w:p>
    <w:tbl>
      <w:tblPr>
        <w:tblW w:w="11174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87"/>
        <w:gridCol w:w="5587"/>
      </w:tblGrid>
      <w:tr w:rsidR="00F75E5B" w14:paraId="4284FCE8" w14:textId="77777777" w:rsidTr="00FA13BD">
        <w:trPr>
          <w:trHeight w:val="7200"/>
        </w:trPr>
        <w:tc>
          <w:tcPr>
            <w:tcW w:w="5587" w:type="dxa"/>
            <w:vAlign w:val="center"/>
          </w:tcPr>
          <w:p w14:paraId="070F29B7" w14:textId="39552301" w:rsidR="00F75E5B" w:rsidRDefault="00F75E5B" w:rsidP="00F75E5B">
            <w:pPr>
              <w:jc w:val="center"/>
              <w:rPr>
                <w:noProof/>
              </w:rPr>
            </w:pPr>
            <w:r>
              <w:rPr>
                <w:noProof/>
                <w:lang w:bidi="it-IT"/>
              </w:rPr>
              <w:lastRenderedPageBreak/>
              <mc:AlternateContent>
                <mc:Choice Requires="wps">
                  <w:drawing>
                    <wp:inline distT="0" distB="0" distL="0" distR="0" wp14:anchorId="122CB7A8" wp14:editId="2A82E7F6">
                      <wp:extent cx="2315731" cy="1543908"/>
                      <wp:effectExtent l="0" t="0" r="0" b="0"/>
                      <wp:docPr id="89" name="Casella di testo 48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234792">
                                <a:off x="0" y="0"/>
                                <a:ext cx="2315731" cy="15439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307059546"/>
                                    <w:placeholder>
                                      <w:docPart w:val="D63F7FC8B60B4AF18F7004159537FC9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9CCF42A" w14:textId="77777777" w:rsidR="00F75E5B" w:rsidRPr="00F75E5B" w:rsidRDefault="00F75E5B" w:rsidP="00F75E5B">
                                      <w:pPr>
                                        <w:pStyle w:val="Testodellapoesia"/>
                                      </w:pPr>
                                      <w:r w:rsidRPr="00F75E5B">
                                        <w:rPr>
                                          <w:lang w:bidi="it-IT"/>
                                        </w:rPr>
                                        <w:t xml:space="preserve">Le rose sono rosse </w:t>
                                      </w:r>
                                      <w:r w:rsidRPr="00F75E5B">
                                        <w:rPr>
                                          <w:lang w:bidi="it-IT"/>
                                        </w:rPr>
                                        <w:br/>
                                        <w:t xml:space="preserve">Le viole sono blu </w:t>
                                      </w:r>
                                    </w:p>
                                    <w:p w14:paraId="36BFCB7F" w14:textId="77777777" w:rsidR="00F75E5B" w:rsidRPr="00F75E5B" w:rsidRDefault="00F75E5B" w:rsidP="00F75E5B">
                                      <w:pPr>
                                        <w:pStyle w:val="Testodellapoesia"/>
                                      </w:pPr>
                                      <w:r w:rsidRPr="00F75E5B">
                                        <w:rPr>
                                          <w:lang w:bidi="it-IT"/>
                                        </w:rPr>
                                        <w:t xml:space="preserve">Il miele è dolce </w:t>
                                      </w:r>
                                    </w:p>
                                    <w:p w14:paraId="76EE919D" w14:textId="77777777" w:rsidR="00F75E5B" w:rsidRDefault="00F75E5B" w:rsidP="00F75E5B">
                                      <w:pPr>
                                        <w:pStyle w:val="Testodellapoesia"/>
                                      </w:pPr>
                                      <w:r w:rsidRPr="00F75E5B">
                                        <w:rPr>
                                          <w:lang w:bidi="it-IT"/>
                                        </w:rPr>
                                        <w:t>E lo sei anche tu.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22CB7A8" id="Casella di testo 48" o:spid="_x0000_s1027" type="#_x0000_t202" style="width:182.35pt;height:121.55pt;rotation:-398905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" filled="f" stroked="f">
                      <v:textbox>
                        <w:txbxContent>
                          <w:sdt>
                            <w:sdtPr>
                              <w:id w:val="307059546"/>
                              <w:placeholder>
                                <w:docPart w:val="D63F7FC8B60B4AF18F7004159537FC9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9CCF42A" w14:textId="77777777" w:rsidR="00F75E5B" w:rsidRPr="00F75E5B" w:rsidRDefault="00F75E5B" w:rsidP="00F75E5B">
                                <w:pPr>
                                  <w:pStyle w:val="Testodellapoesia"/>
                                </w:pPr>
                                <w:r w:rsidRPr="00F75E5B">
                                  <w:rPr>
                                    <w:lang w:bidi="it-IT"/>
                                  </w:rPr>
                                  <w:t xml:space="preserve">Le rose sono rosse </w:t>
                                </w:r>
                                <w:r w:rsidRPr="00F75E5B">
                                  <w:rPr>
                                    <w:lang w:bidi="it-IT"/>
                                  </w:rPr>
                                  <w:br/>
                                  <w:t xml:space="preserve">Le viole sono blu </w:t>
                                </w:r>
                              </w:p>
                              <w:p w14:paraId="36BFCB7F" w14:textId="77777777" w:rsidR="00F75E5B" w:rsidRPr="00F75E5B" w:rsidRDefault="00F75E5B" w:rsidP="00F75E5B">
                                <w:pPr>
                                  <w:pStyle w:val="Testodellapoesia"/>
                                </w:pPr>
                                <w:r w:rsidRPr="00F75E5B">
                                  <w:rPr>
                                    <w:lang w:bidi="it-IT"/>
                                  </w:rPr>
                                  <w:t xml:space="preserve">Il miele è dolce </w:t>
                                </w:r>
                              </w:p>
                              <w:p w14:paraId="76EE919D" w14:textId="77777777" w:rsidR="00F75E5B" w:rsidRDefault="00F75E5B" w:rsidP="00F75E5B">
                                <w:pPr>
                                  <w:pStyle w:val="Testodellapoesia"/>
                                </w:pPr>
                                <w:r w:rsidRPr="00F75E5B">
                                  <w:rPr>
                                    <w:lang w:bidi="it-IT"/>
                                  </w:rPr>
                                  <w:t>E lo sei anche tu.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sdt>
          <w:sdtPr>
            <w:id w:val="1002012941"/>
            <w:placeholder>
              <w:docPart w:val="5A91570EFCF248AAA8481577AE4068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5587" w:type="dxa"/>
                <w:tcMar>
                  <w:top w:w="720" w:type="dxa"/>
                  <w:left w:w="360" w:type="dxa"/>
                  <w:right w:w="360" w:type="dxa"/>
                </w:tcMar>
                <w:vAlign w:val="center"/>
              </w:tcPr>
              <w:p w14:paraId="6BC01225" w14:textId="391A4386" w:rsidR="00F75E5B" w:rsidRDefault="00F75E5B" w:rsidP="00F75E5B">
                <w:pPr>
                  <w:pStyle w:val="Internodelmessaggio"/>
                </w:pPr>
                <w:r w:rsidRPr="00F75E5B">
                  <w:rPr>
                    <w:lang w:bidi="it-IT"/>
                  </w:rPr>
                  <w:t xml:space="preserve">Hai </w:t>
                </w:r>
                <w:r w:rsidRPr="00F75E5B">
                  <w:rPr>
                    <w:lang w:bidi="it-IT"/>
                  </w:rPr>
                  <w:br/>
                  <w:t xml:space="preserve">un </w:t>
                </w:r>
                <w:r w:rsidRPr="00F75E5B">
                  <w:rPr>
                    <w:b/>
                    <w:lang w:bidi="it-IT"/>
                  </w:rPr>
                  <w:t xml:space="preserve">ammiratore </w:t>
                </w:r>
                <w:r w:rsidRPr="00F75E5B">
                  <w:rPr>
                    <w:lang w:bidi="it-IT"/>
                  </w:rPr>
                  <w:t>segreto</w:t>
                </w:r>
              </w:p>
            </w:tc>
          </w:sdtContent>
        </w:sdt>
      </w:tr>
      <w:tr w:rsidR="003F0084" w14:paraId="62D1A511" w14:textId="77777777" w:rsidTr="00FA13BD">
        <w:trPr>
          <w:trHeight w:val="6768"/>
        </w:trPr>
        <w:tc>
          <w:tcPr>
            <w:tcW w:w="5587" w:type="dxa"/>
            <w:vAlign w:val="center"/>
          </w:tcPr>
          <w:p w14:paraId="02E73B5C" w14:textId="0C4598DA" w:rsidR="003F0084" w:rsidRDefault="003F0084" w:rsidP="003F0084">
            <w:pPr>
              <w:jc w:val="center"/>
              <w:rPr>
                <w:noProof/>
              </w:rPr>
            </w:pPr>
            <w:r>
              <w:rPr>
                <w:noProof/>
                <w:lang w:bidi="it-IT"/>
              </w:rPr>
              <mc:AlternateContent>
                <mc:Choice Requires="wps">
                  <w:drawing>
                    <wp:inline distT="0" distB="0" distL="0" distR="0" wp14:anchorId="65059685" wp14:editId="5C08F33D">
                      <wp:extent cx="2315731" cy="957567"/>
                      <wp:effectExtent l="0" t="0" r="0" b="0"/>
                      <wp:docPr id="98" name="Casella di testo 48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234792">
                                <a:off x="0" y="0"/>
                                <a:ext cx="2315731" cy="9575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639505915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0519263" w14:textId="77777777" w:rsidR="003F0084" w:rsidRPr="00F75E5B" w:rsidRDefault="003F0084" w:rsidP="003F0084">
                                      <w:pPr>
                                        <w:pStyle w:val="Testodellapoesia"/>
                                      </w:pPr>
                                      <w:r w:rsidRPr="00F75E5B">
                                        <w:rPr>
                                          <w:lang w:bidi="it-IT"/>
                                        </w:rPr>
                                        <w:t xml:space="preserve">Le rose sono rosse </w:t>
                                      </w:r>
                                      <w:r w:rsidRPr="00F75E5B">
                                        <w:rPr>
                                          <w:lang w:bidi="it-IT"/>
                                        </w:rPr>
                                        <w:br/>
                                        <w:t xml:space="preserve">Le viole sono blu </w:t>
                                      </w:r>
                                    </w:p>
                                    <w:p w14:paraId="54697FA9" w14:textId="77777777" w:rsidR="003F0084" w:rsidRPr="00F75E5B" w:rsidRDefault="003F0084" w:rsidP="003F0084">
                                      <w:pPr>
                                        <w:pStyle w:val="Testodellapoesia"/>
                                      </w:pPr>
                                      <w:r w:rsidRPr="00F75E5B">
                                        <w:rPr>
                                          <w:lang w:bidi="it-IT"/>
                                        </w:rPr>
                                        <w:t xml:space="preserve">Il miele è dolce </w:t>
                                      </w:r>
                                    </w:p>
                                    <w:p w14:paraId="6E5349DD" w14:textId="77777777" w:rsidR="003F0084" w:rsidRDefault="003F0084" w:rsidP="003F0084">
                                      <w:pPr>
                                        <w:pStyle w:val="Testodellapoesia"/>
                                      </w:pPr>
                                      <w:r w:rsidRPr="00F75E5B">
                                        <w:rPr>
                                          <w:lang w:bidi="it-IT"/>
                                        </w:rPr>
                                        <w:t>E lo sei anche tu.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 anchor="t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5059685" id="_x0000_s1028" type="#_x0000_t202" style="width:182.35pt;height:75.4pt;rotation:-398905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" filled="f" stroked="f">
                      <v:textbox>
                        <w:txbxContent>
                          <w:sdt>
                            <w:sdtPr>
                              <w:id w:val="-63950591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0519263" w14:textId="77777777" w:rsidR="003F0084" w:rsidRPr="00F75E5B" w:rsidRDefault="003F0084" w:rsidP="003F0084">
                                <w:pPr>
                                  <w:pStyle w:val="Testodellapoesia"/>
                                </w:pPr>
                                <w:r w:rsidRPr="00F75E5B">
                                  <w:rPr>
                                    <w:lang w:bidi="it-IT"/>
                                  </w:rPr>
                                  <w:t xml:space="preserve">Le rose sono rosse </w:t>
                                </w:r>
                                <w:r w:rsidRPr="00F75E5B">
                                  <w:rPr>
                                    <w:lang w:bidi="it-IT"/>
                                  </w:rPr>
                                  <w:br/>
                                  <w:t xml:space="preserve">Le viole sono blu </w:t>
                                </w:r>
                              </w:p>
                              <w:p w14:paraId="54697FA9" w14:textId="77777777" w:rsidR="003F0084" w:rsidRPr="00F75E5B" w:rsidRDefault="003F0084" w:rsidP="003F0084">
                                <w:pPr>
                                  <w:pStyle w:val="Testodellapoesia"/>
                                </w:pPr>
                                <w:r w:rsidRPr="00F75E5B">
                                  <w:rPr>
                                    <w:lang w:bidi="it-IT"/>
                                  </w:rPr>
                                  <w:t xml:space="preserve">Il miele è dolce </w:t>
                                </w:r>
                              </w:p>
                              <w:p w14:paraId="6E5349DD" w14:textId="77777777" w:rsidR="003F0084" w:rsidRDefault="003F0084" w:rsidP="003F0084">
                                <w:pPr>
                                  <w:pStyle w:val="Testodellapoesia"/>
                                </w:pPr>
                                <w:r w:rsidRPr="00F75E5B">
                                  <w:rPr>
                                    <w:lang w:bidi="it-IT"/>
                                  </w:rPr>
                                  <w:t>E lo sei anche tu.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sdt>
          <w:sdtPr>
            <w:id w:val="201911514"/>
            <w:placeholder>
              <w:docPart w:val="7A618BA54FA54C90927E95DC04487CF5"/>
            </w:placeholder>
            <w:temporary/>
            <w:showingPlcHdr/>
            <w15:appearance w15:val="hidden"/>
          </w:sdtPr>
          <w:sdtEndPr/>
          <w:sdtContent>
            <w:tc>
              <w:tcPr>
                <w:tcW w:w="5587" w:type="dxa"/>
                <w:tcMar>
                  <w:top w:w="1080" w:type="dxa"/>
                  <w:left w:w="360" w:type="dxa"/>
                  <w:right w:w="360" w:type="dxa"/>
                </w:tcMar>
                <w:vAlign w:val="center"/>
              </w:tcPr>
              <w:p w14:paraId="7BDCDB2F" w14:textId="289C0301" w:rsidR="003F0084" w:rsidRPr="003F0084" w:rsidRDefault="003F0084" w:rsidP="003F0084">
                <w:pPr>
                  <w:pStyle w:val="Internodelmessaggio"/>
                </w:pPr>
                <w:r w:rsidRPr="003F0084">
                  <w:rPr>
                    <w:rStyle w:val="Testosegnaposto"/>
                    <w:color w:val="262626" w:themeColor="text1" w:themeTint="D9"/>
                    <w:lang w:bidi="it-IT"/>
                  </w:rPr>
                  <w:t xml:space="preserve">Hai </w:t>
                </w:r>
                <w:r w:rsidRPr="003F0084">
                  <w:rPr>
                    <w:rStyle w:val="Testosegnaposto"/>
                    <w:color w:val="262626" w:themeColor="text1" w:themeTint="D9"/>
                    <w:lang w:bidi="it-IT"/>
                  </w:rPr>
                  <w:br/>
                  <w:t xml:space="preserve">un </w:t>
                </w:r>
                <w:r w:rsidRPr="003F0084">
                  <w:rPr>
                    <w:rStyle w:val="Testosegnaposto"/>
                    <w:b/>
                    <w:color w:val="262626" w:themeColor="text1" w:themeTint="D9"/>
                    <w:lang w:bidi="it-IT"/>
                  </w:rPr>
                  <w:t xml:space="preserve">ammiratore </w:t>
                </w:r>
                <w:r w:rsidRPr="003F0084">
                  <w:rPr>
                    <w:rStyle w:val="Testosegnaposto"/>
                    <w:color w:val="262626" w:themeColor="text1" w:themeTint="D9"/>
                    <w:lang w:bidi="it-IT"/>
                  </w:rPr>
                  <w:t>segreto</w:t>
                </w:r>
              </w:p>
            </w:tc>
          </w:sdtContent>
        </w:sdt>
      </w:tr>
    </w:tbl>
    <w:p w14:paraId="0F0DB3F3" w14:textId="7A212B29" w:rsidR="005A20B8" w:rsidRPr="00F75E5B" w:rsidRDefault="005A20B8" w:rsidP="00F75E5B">
      <w:pPr>
        <w:spacing w:after="0"/>
        <w:rPr>
          <w:noProof/>
          <w:sz w:val="8"/>
        </w:rPr>
      </w:pPr>
    </w:p>
    <w:sectPr w:rsidR="005A20B8" w:rsidRPr="00F75E5B" w:rsidSect="0091732B">
      <w:headerReference w:type="even" r:id="rId9"/>
      <w:headerReference w:type="default" r:id="rId10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2A585" w14:textId="77777777" w:rsidR="00BC5629" w:rsidRDefault="00BC5629" w:rsidP="00C839A0">
      <w:pPr>
        <w:spacing w:after="0" w:line="240" w:lineRule="auto"/>
      </w:pPr>
      <w:r>
        <w:separator/>
      </w:r>
    </w:p>
  </w:endnote>
  <w:endnote w:type="continuationSeparator" w:id="0">
    <w:p w14:paraId="7A483F23" w14:textId="77777777" w:rsidR="00BC5629" w:rsidRDefault="00BC5629" w:rsidP="00C83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7DBFE" w14:textId="77777777" w:rsidR="00BC5629" w:rsidRDefault="00BC5629" w:rsidP="00C839A0">
      <w:pPr>
        <w:spacing w:after="0" w:line="240" w:lineRule="auto"/>
      </w:pPr>
      <w:r>
        <w:separator/>
      </w:r>
    </w:p>
  </w:footnote>
  <w:footnote w:type="continuationSeparator" w:id="0">
    <w:p w14:paraId="2712D9AA" w14:textId="77777777" w:rsidR="00BC5629" w:rsidRDefault="00BC5629" w:rsidP="00C839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A909E" w14:textId="09C15218" w:rsidR="00C839A0" w:rsidRPr="00F75E5B" w:rsidRDefault="00FF6A97">
    <w:pPr>
      <w:pStyle w:val="Intestazione"/>
      <w:rPr>
        <w:sz w:val="10"/>
        <w:lang w:val="en-ZA"/>
      </w:rPr>
    </w:pPr>
    <w:r w:rsidRPr="00F75E5B">
      <w:rPr>
        <w:noProof/>
        <w:sz w:val="10"/>
        <w:szCs w:val="10"/>
        <w:lang w:bidi="it-IT"/>
      </w:rPr>
      <mc:AlternateContent>
        <mc:Choice Requires="wpg">
          <w:drawing>
            <wp:anchor distT="0" distB="0" distL="114300" distR="114300" simplePos="0" relativeHeight="251672064" behindDoc="0" locked="0" layoutInCell="1" allowOverlap="1" wp14:anchorId="58772507" wp14:editId="077367E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792047"/>
              <wp:effectExtent l="0" t="0" r="19050" b="28575"/>
              <wp:wrapNone/>
              <wp:docPr id="96" name="Gruppo 9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792047"/>
                        <a:chOff x="0" y="0"/>
                        <a:chExt cx="7772400" cy="10792047"/>
                      </a:xfrm>
                    </wpg:grpSpPr>
                    <wps:wsp>
                      <wps:cNvPr id="48" name="Connettore diritto 48" descr="Piega centrale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790503" y="0"/>
                          <a:ext cx="0" cy="1079204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9" name="Rettangolo: Angoli arrotondati 4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43539" y="6066286"/>
                          <a:ext cx="2981498" cy="3834938"/>
                        </a:xfrm>
                        <a:prstGeom prst="roundRect">
                          <a:avLst>
                            <a:gd name="adj" fmla="val 15180"/>
                          </a:avLst>
                        </a:prstGeom>
                        <a:gradFill flip="none" rotWithShape="1">
                          <a:gsLst>
                            <a:gs pos="26000">
                              <a:schemeClr val="accent5"/>
                            </a:gs>
                            <a:gs pos="100000">
                              <a:schemeClr val="accent6"/>
                            </a:gs>
                          </a:gsLst>
                          <a:path path="circle">
                            <a:fillToRect r="100000" b="100000"/>
                          </a:path>
                          <a:tileRect l="-100000" t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50" name="Gruppo 50" descr="Cuore della cartella">
                        <a:extLst/>
                      </wpg:cNvPr>
                      <wpg:cNvGrpSpPr/>
                      <wpg:grpSpPr>
                        <a:xfrm>
                          <a:off x="5337340" y="7404026"/>
                          <a:ext cx="608599" cy="562655"/>
                          <a:chOff x="4882131" y="8428996"/>
                          <a:chExt cx="2044224" cy="1889900"/>
                        </a:xfrm>
                      </wpg:grpSpPr>
                      <pic:pic xmlns:pic="http://schemas.openxmlformats.org/drawingml/2006/picture">
                        <pic:nvPicPr>
                          <pic:cNvPr id="51" name="Immagine 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23625" y="9712283"/>
                            <a:ext cx="1008114" cy="60661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Figura a mano libera: Forma 5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882131" y="8428996"/>
                            <a:ext cx="1795585" cy="1809505"/>
                          </a:xfrm>
                          <a:custGeom>
                            <a:avLst/>
                            <a:gdLst>
                              <a:gd name="connsiteX0" fmla="*/ 1187246 w 1228725"/>
                              <a:gd name="connsiteY0" fmla="*/ 799578 h 1238250"/>
                              <a:gd name="connsiteX1" fmla="*/ 1196771 w 1228725"/>
                              <a:gd name="connsiteY1" fmla="*/ 615746 h 1238250"/>
                              <a:gd name="connsiteX2" fmla="*/ 726236 w 1228725"/>
                              <a:gd name="connsiteY2" fmla="*/ 144258 h 1238250"/>
                              <a:gd name="connsiteX3" fmla="*/ 121398 w 1228725"/>
                              <a:gd name="connsiteY3" fmla="*/ 121398 h 1238250"/>
                              <a:gd name="connsiteX4" fmla="*/ 121398 w 1228725"/>
                              <a:gd name="connsiteY4" fmla="*/ 121398 h 1238250"/>
                              <a:gd name="connsiteX5" fmla="*/ 144258 w 1228725"/>
                              <a:gd name="connsiteY5" fmla="*/ 726236 h 1238250"/>
                              <a:gd name="connsiteX6" fmla="*/ 615746 w 1228725"/>
                              <a:gd name="connsiteY6" fmla="*/ 1197723 h 1238250"/>
                              <a:gd name="connsiteX7" fmla="*/ 799578 w 1228725"/>
                              <a:gd name="connsiteY7" fmla="*/ 1188198 h 1238250"/>
                              <a:gd name="connsiteX8" fmla="*/ 1187246 w 1228725"/>
                              <a:gd name="connsiteY8" fmla="*/ 799578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228725" h="1238250">
                                <a:moveTo>
                                  <a:pt x="1187246" y="799578"/>
                                </a:moveTo>
                                <a:cubicBezTo>
                                  <a:pt x="1240586" y="746238"/>
                                  <a:pt x="1245348" y="663371"/>
                                  <a:pt x="1196771" y="615746"/>
                                </a:cubicBezTo>
                                <a:lnTo>
                                  <a:pt x="726236" y="144258"/>
                                </a:lnTo>
                                <a:cubicBezTo>
                                  <a:pt x="552881" y="-29097"/>
                                  <a:pt x="281418" y="-39574"/>
                                  <a:pt x="121398" y="121398"/>
                                </a:cubicBezTo>
                                <a:lnTo>
                                  <a:pt x="121398" y="121398"/>
                                </a:lnTo>
                                <a:cubicBezTo>
                                  <a:pt x="-39574" y="281418"/>
                                  <a:pt x="-29097" y="552881"/>
                                  <a:pt x="144258" y="726236"/>
                                </a:cubicBezTo>
                                <a:lnTo>
                                  <a:pt x="615746" y="1197723"/>
                                </a:lnTo>
                                <a:cubicBezTo>
                                  <a:pt x="664323" y="1246301"/>
                                  <a:pt x="746238" y="1241538"/>
                                  <a:pt x="799578" y="1188198"/>
                                </a:cubicBezTo>
                                <a:lnTo>
                                  <a:pt x="1187246" y="799578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1"/>
                              </a:gs>
                              <a:gs pos="80000">
                                <a:schemeClr val="accent3"/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3" name="Immagine 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51061" y="8458188"/>
                            <a:ext cx="908569" cy="11450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4" name="Figura a mano libera: Forma 54">
                          <a:extLst/>
                        </wps:cNvPr>
                        <wps:cNvSpPr/>
                        <wps:spPr>
                          <a:xfrm>
                            <a:off x="5130770" y="8428996"/>
                            <a:ext cx="1795585" cy="1809505"/>
                          </a:xfrm>
                          <a:custGeom>
                            <a:avLst/>
                            <a:gdLst>
                              <a:gd name="connsiteX0" fmla="*/ 50313 w 1228725"/>
                              <a:gd name="connsiteY0" fmla="*/ 799578 h 1238250"/>
                              <a:gd name="connsiteX1" fmla="*/ 40788 w 1228725"/>
                              <a:gd name="connsiteY1" fmla="*/ 615746 h 1238250"/>
                              <a:gd name="connsiteX2" fmla="*/ 512275 w 1228725"/>
                              <a:gd name="connsiteY2" fmla="*/ 144258 h 1238250"/>
                              <a:gd name="connsiteX3" fmla="*/ 1116160 w 1228725"/>
                              <a:gd name="connsiteY3" fmla="*/ 121398 h 1238250"/>
                              <a:gd name="connsiteX4" fmla="*/ 1116160 w 1228725"/>
                              <a:gd name="connsiteY4" fmla="*/ 121398 h 1238250"/>
                              <a:gd name="connsiteX5" fmla="*/ 1093300 w 1228725"/>
                              <a:gd name="connsiteY5" fmla="*/ 726236 h 1238250"/>
                              <a:gd name="connsiteX6" fmla="*/ 621813 w 1228725"/>
                              <a:gd name="connsiteY6" fmla="*/ 1197723 h 1238250"/>
                              <a:gd name="connsiteX7" fmla="*/ 437980 w 1228725"/>
                              <a:gd name="connsiteY7" fmla="*/ 1188198 h 1238250"/>
                              <a:gd name="connsiteX8" fmla="*/ 50313 w 1228725"/>
                              <a:gd name="connsiteY8" fmla="*/ 799578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228725" h="1238250">
                                <a:moveTo>
                                  <a:pt x="50313" y="799578"/>
                                </a:moveTo>
                                <a:cubicBezTo>
                                  <a:pt x="-3027" y="746238"/>
                                  <a:pt x="-7790" y="663371"/>
                                  <a:pt x="40788" y="615746"/>
                                </a:cubicBezTo>
                                <a:lnTo>
                                  <a:pt x="512275" y="144258"/>
                                </a:lnTo>
                                <a:cubicBezTo>
                                  <a:pt x="684678" y="-29097"/>
                                  <a:pt x="956140" y="-39574"/>
                                  <a:pt x="1116160" y="121398"/>
                                </a:cubicBezTo>
                                <a:lnTo>
                                  <a:pt x="1116160" y="121398"/>
                                </a:lnTo>
                                <a:cubicBezTo>
                                  <a:pt x="1277133" y="282371"/>
                                  <a:pt x="1266656" y="552881"/>
                                  <a:pt x="1093300" y="726236"/>
                                </a:cubicBezTo>
                                <a:lnTo>
                                  <a:pt x="621813" y="1197723"/>
                                </a:lnTo>
                                <a:cubicBezTo>
                                  <a:pt x="573235" y="1246301"/>
                                  <a:pt x="491320" y="1241538"/>
                                  <a:pt x="437980" y="1188198"/>
                                </a:cubicBezTo>
                                <a:lnTo>
                                  <a:pt x="50313" y="799578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2"/>
                              </a:gs>
                              <a:gs pos="81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55" name="Immagine 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50973" y="8439959"/>
                            <a:ext cx="1575382" cy="1798541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56" name="Figura a mano libera: Forma 56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2421467" y="7099220"/>
                          <a:ext cx="215009" cy="188873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Figura a mano libera: Forma 57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964267" y="7387086"/>
                          <a:ext cx="107504" cy="94436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Figura a mano libera: Forma 58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838200" y="7785020"/>
                          <a:ext cx="146855" cy="129004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Figura a mano libera: Forma 59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2252133" y="8724820"/>
                          <a:ext cx="195465" cy="171703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Figura a mano libera: Forma 60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532467" y="8572420"/>
                          <a:ext cx="100305" cy="88112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Rettangolo: Angoli arrotondati 6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43539" y="824426"/>
                          <a:ext cx="2981498" cy="3834938"/>
                        </a:xfrm>
                        <a:prstGeom prst="roundRect">
                          <a:avLst>
                            <a:gd name="adj" fmla="val 15180"/>
                          </a:avLst>
                        </a:prstGeom>
                        <a:gradFill flip="none" rotWithShape="1">
                          <a:gsLst>
                            <a:gs pos="26000">
                              <a:schemeClr val="accent5"/>
                            </a:gs>
                            <a:gs pos="100000">
                              <a:schemeClr val="accent6"/>
                            </a:gs>
                          </a:gsLst>
                          <a:path path="circle">
                            <a:fillToRect r="100000" b="100000"/>
                          </a:path>
                          <a:tileRect l="-100000" t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64" name="Gruppo 64" descr="Cuore della cartella">
                        <a:extLst/>
                      </wpg:cNvPr>
                      <wpg:cNvGrpSpPr/>
                      <wpg:grpSpPr>
                        <a:xfrm>
                          <a:off x="5337340" y="2162160"/>
                          <a:ext cx="608599" cy="562655"/>
                          <a:chOff x="4882131" y="2685496"/>
                          <a:chExt cx="2044224" cy="1889900"/>
                        </a:xfrm>
                      </wpg:grpSpPr>
                      <pic:pic xmlns:pic="http://schemas.openxmlformats.org/drawingml/2006/picture">
                        <pic:nvPicPr>
                          <pic:cNvPr id="65" name="Immagine 6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23625" y="3968783"/>
                            <a:ext cx="1008114" cy="60661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Figura a mano libera: Forma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882131" y="2685496"/>
                            <a:ext cx="1795585" cy="1809505"/>
                          </a:xfrm>
                          <a:custGeom>
                            <a:avLst/>
                            <a:gdLst>
                              <a:gd name="connsiteX0" fmla="*/ 1187246 w 1228725"/>
                              <a:gd name="connsiteY0" fmla="*/ 799578 h 1238250"/>
                              <a:gd name="connsiteX1" fmla="*/ 1196771 w 1228725"/>
                              <a:gd name="connsiteY1" fmla="*/ 615746 h 1238250"/>
                              <a:gd name="connsiteX2" fmla="*/ 726236 w 1228725"/>
                              <a:gd name="connsiteY2" fmla="*/ 144258 h 1238250"/>
                              <a:gd name="connsiteX3" fmla="*/ 121398 w 1228725"/>
                              <a:gd name="connsiteY3" fmla="*/ 121398 h 1238250"/>
                              <a:gd name="connsiteX4" fmla="*/ 121398 w 1228725"/>
                              <a:gd name="connsiteY4" fmla="*/ 121398 h 1238250"/>
                              <a:gd name="connsiteX5" fmla="*/ 144258 w 1228725"/>
                              <a:gd name="connsiteY5" fmla="*/ 726236 h 1238250"/>
                              <a:gd name="connsiteX6" fmla="*/ 615746 w 1228725"/>
                              <a:gd name="connsiteY6" fmla="*/ 1197723 h 1238250"/>
                              <a:gd name="connsiteX7" fmla="*/ 799578 w 1228725"/>
                              <a:gd name="connsiteY7" fmla="*/ 1188198 h 1238250"/>
                              <a:gd name="connsiteX8" fmla="*/ 1187246 w 1228725"/>
                              <a:gd name="connsiteY8" fmla="*/ 799578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228725" h="1238250">
                                <a:moveTo>
                                  <a:pt x="1187246" y="799578"/>
                                </a:moveTo>
                                <a:cubicBezTo>
                                  <a:pt x="1240586" y="746238"/>
                                  <a:pt x="1245348" y="663371"/>
                                  <a:pt x="1196771" y="615746"/>
                                </a:cubicBezTo>
                                <a:lnTo>
                                  <a:pt x="726236" y="144258"/>
                                </a:lnTo>
                                <a:cubicBezTo>
                                  <a:pt x="552881" y="-29097"/>
                                  <a:pt x="281418" y="-39574"/>
                                  <a:pt x="121398" y="121398"/>
                                </a:cubicBezTo>
                                <a:lnTo>
                                  <a:pt x="121398" y="121398"/>
                                </a:lnTo>
                                <a:cubicBezTo>
                                  <a:pt x="-39574" y="281418"/>
                                  <a:pt x="-29097" y="552881"/>
                                  <a:pt x="144258" y="726236"/>
                                </a:cubicBezTo>
                                <a:lnTo>
                                  <a:pt x="615746" y="1197723"/>
                                </a:lnTo>
                                <a:cubicBezTo>
                                  <a:pt x="664323" y="1246301"/>
                                  <a:pt x="746238" y="1241538"/>
                                  <a:pt x="799578" y="1188198"/>
                                </a:cubicBezTo>
                                <a:lnTo>
                                  <a:pt x="1187246" y="799578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1"/>
                              </a:gs>
                              <a:gs pos="80000">
                                <a:schemeClr val="accent3"/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7" name="Immagine 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51061" y="2714688"/>
                            <a:ext cx="908569" cy="11450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8" name="Figura a mano libera: Forma 68">
                          <a:extLst/>
                        </wps:cNvPr>
                        <wps:cNvSpPr/>
                        <wps:spPr>
                          <a:xfrm>
                            <a:off x="5130770" y="2685496"/>
                            <a:ext cx="1795585" cy="1809505"/>
                          </a:xfrm>
                          <a:custGeom>
                            <a:avLst/>
                            <a:gdLst>
                              <a:gd name="connsiteX0" fmla="*/ 50313 w 1228725"/>
                              <a:gd name="connsiteY0" fmla="*/ 799578 h 1238250"/>
                              <a:gd name="connsiteX1" fmla="*/ 40788 w 1228725"/>
                              <a:gd name="connsiteY1" fmla="*/ 615746 h 1238250"/>
                              <a:gd name="connsiteX2" fmla="*/ 512275 w 1228725"/>
                              <a:gd name="connsiteY2" fmla="*/ 144258 h 1238250"/>
                              <a:gd name="connsiteX3" fmla="*/ 1116160 w 1228725"/>
                              <a:gd name="connsiteY3" fmla="*/ 121398 h 1238250"/>
                              <a:gd name="connsiteX4" fmla="*/ 1116160 w 1228725"/>
                              <a:gd name="connsiteY4" fmla="*/ 121398 h 1238250"/>
                              <a:gd name="connsiteX5" fmla="*/ 1093300 w 1228725"/>
                              <a:gd name="connsiteY5" fmla="*/ 726236 h 1238250"/>
                              <a:gd name="connsiteX6" fmla="*/ 621813 w 1228725"/>
                              <a:gd name="connsiteY6" fmla="*/ 1197723 h 1238250"/>
                              <a:gd name="connsiteX7" fmla="*/ 437980 w 1228725"/>
                              <a:gd name="connsiteY7" fmla="*/ 1188198 h 1238250"/>
                              <a:gd name="connsiteX8" fmla="*/ 50313 w 1228725"/>
                              <a:gd name="connsiteY8" fmla="*/ 799578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228725" h="1238250">
                                <a:moveTo>
                                  <a:pt x="50313" y="799578"/>
                                </a:moveTo>
                                <a:cubicBezTo>
                                  <a:pt x="-3027" y="746238"/>
                                  <a:pt x="-7790" y="663371"/>
                                  <a:pt x="40788" y="615746"/>
                                </a:cubicBezTo>
                                <a:lnTo>
                                  <a:pt x="512275" y="144258"/>
                                </a:lnTo>
                                <a:cubicBezTo>
                                  <a:pt x="684678" y="-29097"/>
                                  <a:pt x="956140" y="-39574"/>
                                  <a:pt x="1116160" y="121398"/>
                                </a:cubicBezTo>
                                <a:lnTo>
                                  <a:pt x="1116160" y="121398"/>
                                </a:lnTo>
                                <a:cubicBezTo>
                                  <a:pt x="1277133" y="282371"/>
                                  <a:pt x="1266656" y="552881"/>
                                  <a:pt x="1093300" y="726236"/>
                                </a:cubicBezTo>
                                <a:lnTo>
                                  <a:pt x="621813" y="1197723"/>
                                </a:lnTo>
                                <a:cubicBezTo>
                                  <a:pt x="573235" y="1246301"/>
                                  <a:pt x="491320" y="1241538"/>
                                  <a:pt x="437980" y="1188198"/>
                                </a:cubicBezTo>
                                <a:lnTo>
                                  <a:pt x="50313" y="799578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2"/>
                              </a:gs>
                              <a:gs pos="81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69" name="Immagine 6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50973" y="2696459"/>
                            <a:ext cx="1575382" cy="1798541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70" name="Figura a mano libera: Forma 70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2421467" y="1857360"/>
                          <a:ext cx="215009" cy="188873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Figura a mano libera: Forma 71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964267" y="2145226"/>
                          <a:ext cx="107504" cy="94436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Figura a mano libera: Forma 72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838200" y="2543160"/>
                          <a:ext cx="146855" cy="129004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Figura a mano libera: Forma 73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2252133" y="3482960"/>
                          <a:ext cx="195465" cy="171703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Figura a mano libera: Forma 74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532467" y="3330560"/>
                          <a:ext cx="100305" cy="88112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Figura a mano libera: Forma 75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278467" y="1586426"/>
                          <a:ext cx="100305" cy="88112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Figura a mano libera: Forma 61" descr="Cuore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278467" y="6828286"/>
                          <a:ext cx="100305" cy="88112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Connettore diritto 62" descr="Piega centrale">
                        <a:extLst/>
                      </wps:cNvPr>
                      <wps:cNvCnPr/>
                      <wps:spPr>
                        <a:xfrm>
                          <a:off x="0" y="5326924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9331C0D" id="Gruppo 96" o:spid="_x0000_s1026" style="position:absolute;margin-left:0;margin-top:0;width:612pt;height:849.75pt;z-index:251672064;mso-position-horizontal-relative:page;mso-position-vertical-relative:page;mso-height-relative:margin" coordsize="77724,1079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">
              <v:line id="Connettore diritto 48" o:spid="_x0000_s1027" alt="Piega centrale" style="position:absolute;visibility:visible;mso-wrap-style:square" from="37905,0" to="37905,107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" strokecolor="#f2f2f2 [3052]" strokeweight=".5pt">
                <v:stroke joinstyle="miter"/>
                <o:lock v:ext="edit" shapetype="f"/>
              </v:line>
              <v:roundrect id="Rettangolo: Angoli arrotondati 49" o:spid="_x0000_s1028" style="position:absolute;left:41435;top:60662;width:29815;height:38350;visibility:visible;mso-wrap-style:square;v-text-anchor:middle" arcsize="994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" fillcolor="#cddaed [3208]" stroked="f" strokeweight="1pt">
                <v:fill color2="#edcdea [3209]" rotate="t" colors="0 #cddaed;17039f #cddaed" focus="100%" type="gradientRadial"/>
                <v:stroke joinstyle="miter"/>
              </v:roundrect>
              <v:group id="Gruppo 50" o:spid="_x0000_s1029" alt="Cuore della cartella" style="position:absolute;left:53373;top:74040;width:6086;height:5626" coordorigin="48821,84289" coordsize="20442,18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51" o:spid="_x0000_s1030" type="#_x0000_t75" style="position:absolute;left:50236;top:97122;width:10081;height:6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">
                  <v:imagedata r:id="rId4" o:title=""/>
                </v:shape>
                <v:shape id="Figura a mano libera: Forma 52" o:spid="_x0000_s1031" style="position:absolute;left:48821;top:84289;width:17956;height:18096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" path="m1187246,799578v53340,-53340,58102,-136207,9525,-183832l726236,144258c552881,-29097,281418,-39574,121398,121398r,c-39574,281418,-29097,552881,144258,726236r471488,471487c664323,1246301,746238,1241538,799578,1188198l1187246,799578xe" fillcolor="#fe0066 [3204]" stroked="f">
                  <v:fill color2="#b4006c [3206]" angle="70" colors="0 #fe0066;17039f #fe0066" focus="100%" type="gradient">
                    <o:fill v:ext="view" type="gradientUnscaled"/>
                  </v:fill>
                  <v:stroke joinstyle="miter"/>
                  <v:path arrowok="t" o:connecttype="custom" o:connectlocs="1734970,1168456;1748889,899815;1061278,210810;177404,177404;177404,177404;210810,1061278;899814,1750281;1168455,1736362;1734970,1168456" o:connectangles="0,0,0,0,0,0,0,0,0"/>
                </v:shape>
                <v:shape id="Immagine 53" o:spid="_x0000_s1032" type="#_x0000_t75" style="position:absolute;left:51510;top:84581;width:9086;height:11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">
                  <v:imagedata r:id="rId5" o:title=""/>
                </v:shape>
                <v:shape id="Figura a mano libera: Forma 54" o:spid="_x0000_s1033" style="position:absolute;left:51307;top:84289;width:17956;height:18096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" path="m50313,799578c-3027,746238,-7790,663371,40788,615746l512275,144258c684678,-29097,956140,-39574,1116160,121398r,c1277133,282371,1266656,552881,1093300,726236l621813,1197723v-48578,48578,-130493,43815,-183833,-9525l50313,799578xe" fillcolor="#e00041 [3205]" stroked="f">
                  <v:fill color2="#be004c [2404]" angle="70" colors="0 #e00041;17039f #e00041" focus="100%" type="gradient">
                    <o:fill v:ext="view" type="gradientUnscaled"/>
                  </v:fill>
                  <v:stroke joinstyle="miter"/>
                  <v:path arrowok="t" o:connecttype="custom" o:connectlocs="73524,1168456;59605,899815;748608,210810;1631089,177404;1631089,177404;1597683,1061278;908680,1750281;640038,1736362;73524,1168456" o:connectangles="0,0,0,0,0,0,0,0,0"/>
                </v:shape>
                <v:shape id="Immagine 55" o:spid="_x0000_s1034" type="#_x0000_t75" style="position:absolute;left:53509;top:84399;width:15754;height:17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">
                  <v:imagedata r:id="rId6" o:title=""/>
                </v:shape>
              </v:group>
              <v:shape id="Figura a mano libera: Forma 56" o:spid="_x0000_s1035" alt="Cuore" style="position:absolute;left:24214;top:70992;width:2150;height:1888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63523,48;88564,5828;107572,18839;126508,5828;197379,17630;193852,110959;121100,183710;114663,187800;108687,188658;107817,188873;107505,188828;107193,188873;106322,188658;100347,187800;93910,183710;21158,110959;17630,17630;63523,48" o:connectangles="0,0,0,0,0,0,0,0,0,0,0,0,0,0,0,0,0,0"/>
                <o:lock v:ext="edit" aspectratio="t"/>
              </v:shape>
              <v:shape id="Figura a mano libera: Forma 57" o:spid="_x0000_s1036" alt="Cuore" style="position:absolute;left:19642;top:73870;width:1075;height:945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31761,24;44282,2914;53786,9419;63254,2914;98689,8815;96926,55479;60550,91855;57331,93900;54343,94329;53908,94436;53752,94414;53596,94436;53161,94329;50173,93900;46955,91855;10579,55479;8815,8815;31761,24" o:connectangles="0,0,0,0,0,0,0,0,0,0,0,0,0,0,0,0,0,0"/>
                <o:lock v:ext="edit" aspectratio="t"/>
              </v:shape>
              <v:shape id="Figura a mano libera: Forma 58" o:spid="_x0000_s1037" alt="Cuore" style="position:absolute;left:8382;top:77850;width:1468;height:1290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43387,33;60491,3981;73473,12867;86407,3981;134814,12042;132404,75787;82713,125478;78317,128271;74236,128857;73641,129004;73428,128973;73214,129004;72620,128857;68539,128271;64142,125478;14451,75787;12042,12042;43387,33" o:connectangles="0,0,0,0,0,0,0,0,0,0,0,0,0,0,0,0,0,0"/>
                <o:lock v:ext="edit" aspectratio="t"/>
              </v:shape>
              <v:shape id="Figura a mano libera: Forma 59" o:spid="_x0000_s1038" alt="Cuore" style="position:absolute;left:22521;top:87248;width:1954;height:1717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57749,44;80513,5298;97794,17126;115009,5298;179438,16027;176231,100872;110092,167010;104240,170728;98808,171508;98017,171703;97733,171662;97449,171703;96657,171508;91225,170728;85374,167010;19234,100872;16028,16027;57749,44" o:connectangles="0,0,0,0,0,0,0,0,0,0,0,0,0,0,0,0,0,0"/>
                <o:lock v:ext="edit" aspectratio="t"/>
              </v:shape>
              <v:shape id="Figura a mano libera: Forma 60" o:spid="_x0000_s1039" alt="Cuore" style="position:absolute;left:15324;top:85724;width:1003;height:881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29634,23;41316,2719;50184,8789;59018,2719;92080,8225;90435,51764;56495,85704;53492,87612;50704,88012;50298,88112;50153,88091;50007,88112;49601,88012;46813,87612;43810,85704;9870,51764;8225,8225;29634,23" o:connectangles="0,0,0,0,0,0,0,0,0,0,0,0,0,0,0,0,0,0"/>
                <o:lock v:ext="edit" aspectratio="t"/>
              </v:shape>
              <v:roundrect id="Rettangolo: Angoli arrotondati 63" o:spid="_x0000_s1040" style="position:absolute;left:41435;top:8244;width:29815;height:38349;visibility:visible;mso-wrap-style:square;v-text-anchor:middle" arcsize="994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" fillcolor="#cddaed [3208]" stroked="f" strokeweight="1pt">
                <v:fill color2="#edcdea [3209]" rotate="t" colors="0 #cddaed;17039f #cddaed" focus="100%" type="gradientRadial"/>
                <v:stroke joinstyle="miter"/>
              </v:roundrect>
              <v:group id="Gruppo 64" o:spid="_x0000_s1041" alt="Cuore della cartella" style="position:absolute;left:53373;top:21621;width:6086;height:5627" coordorigin="48821,26854" coordsize="20442,18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<v:shape id="Immagine 65" o:spid="_x0000_s1042" type="#_x0000_t75" style="position:absolute;left:50236;top:39687;width:10081;height:6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">
                  <v:imagedata r:id="rId4" o:title=""/>
                </v:shape>
                <v:shape id="Figura a mano libera: Forma 66" o:spid="_x0000_s1043" style="position:absolute;left:48821;top:26854;width:17956;height:18096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" path="m1187246,799578v53340,-53340,58102,-136207,9525,-183832l726236,144258c552881,-29097,281418,-39574,121398,121398r,c-39574,281418,-29097,552881,144258,726236r471488,471487c664323,1246301,746238,1241538,799578,1188198l1187246,799578xe" fillcolor="#fe0066 [3204]" stroked="f">
                  <v:fill color2="#b4006c [3206]" angle="70" colors="0 #fe0066;17039f #fe0066" focus="100%" type="gradient">
                    <o:fill v:ext="view" type="gradientUnscaled"/>
                  </v:fill>
                  <v:stroke joinstyle="miter"/>
                  <v:path arrowok="t" o:connecttype="custom" o:connectlocs="1734970,1168456;1748889,899815;1061278,210810;177404,177404;177404,177404;210810,1061278;899814,1750281;1168455,1736362;1734970,1168456" o:connectangles="0,0,0,0,0,0,0,0,0"/>
                </v:shape>
                <v:shape id="Immagine 67" o:spid="_x0000_s1044" type="#_x0000_t75" style="position:absolute;left:51510;top:27146;width:9086;height:11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">
                  <v:imagedata r:id="rId5" o:title=""/>
                </v:shape>
                <v:shape id="Figura a mano libera: Forma 68" o:spid="_x0000_s1045" style="position:absolute;left:51307;top:26854;width:17956;height:18096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" path="m50313,799578c-3027,746238,-7790,663371,40788,615746l512275,144258c684678,-29097,956140,-39574,1116160,121398r,c1277133,282371,1266656,552881,1093300,726236l621813,1197723v-48578,48578,-130493,43815,-183833,-9525l50313,799578xe" fillcolor="#e00041 [3205]" stroked="f">
                  <v:fill color2="#be004c [2404]" angle="70" colors="0 #e00041;17039f #e00041" focus="100%" type="gradient">
                    <o:fill v:ext="view" type="gradientUnscaled"/>
                  </v:fill>
                  <v:stroke joinstyle="miter"/>
                  <v:path arrowok="t" o:connecttype="custom" o:connectlocs="73524,1168456;59605,899815;748608,210810;1631089,177404;1631089,177404;1597683,1061278;908680,1750281;640038,1736362;73524,1168456" o:connectangles="0,0,0,0,0,0,0,0,0"/>
                </v:shape>
                <v:shape id="Immagine 69" o:spid="_x0000_s1046" type="#_x0000_t75" style="position:absolute;left:53509;top:26964;width:15754;height:17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">
                  <v:imagedata r:id="rId6" o:title=""/>
                </v:shape>
              </v:group>
              <v:shape id="Figura a mano libera: Forma 70" o:spid="_x0000_s1047" alt="Cuore" style="position:absolute;left:24214;top:18573;width:2150;height:1889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63523,48;88564,5828;107572,18839;126508,5828;197379,17630;193852,110959;121100,183710;114663,187800;108687,188658;107817,188873;107505,188828;107193,188873;106322,188658;100347,187800;93910,183710;21158,110959;17630,17630;63523,48" o:connectangles="0,0,0,0,0,0,0,0,0,0,0,0,0,0,0,0,0,0"/>
                <o:lock v:ext="edit" aspectratio="t"/>
              </v:shape>
              <v:shape id="Figura a mano libera: Forma 71" o:spid="_x0000_s1048" alt="Cuore" style="position:absolute;left:19642;top:21452;width:1075;height:944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31761,24;44282,2914;53786,9419;63254,2914;98689,8815;96926,55479;60550,91855;57331,93900;54343,94329;53908,94436;53752,94414;53596,94436;53161,94329;50173,93900;46955,91855;10579,55479;8815,8815;31761,24" o:connectangles="0,0,0,0,0,0,0,0,0,0,0,0,0,0,0,0,0,0"/>
                <o:lock v:ext="edit" aspectratio="t"/>
              </v:shape>
              <v:shape id="Figura a mano libera: Forma 72" o:spid="_x0000_s1049" alt="Cuore" style="position:absolute;left:8382;top:25431;width:1468;height:1290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43387,33;60491,3981;73473,12867;86407,3981;134814,12042;132404,75787;82713,125478;78317,128271;74236,128857;73641,129004;73428,128973;73214,129004;72620,128857;68539,128271;64142,125478;14451,75787;12042,12042;43387,33" o:connectangles="0,0,0,0,0,0,0,0,0,0,0,0,0,0,0,0,0,0"/>
                <o:lock v:ext="edit" aspectratio="t"/>
              </v:shape>
              <v:shape id="Figura a mano libera: Forma 73" o:spid="_x0000_s1050" alt="Cuore" style="position:absolute;left:22521;top:34829;width:1954;height:1717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57749,44;80513,5298;97794,17126;115009,5298;179438,16027;176231,100872;110092,167010;104240,170728;98808,171508;98017,171703;97733,171662;97449,171703;96657,171508;91225,170728;85374,167010;19234,100872;16028,16027;57749,44" o:connectangles="0,0,0,0,0,0,0,0,0,0,0,0,0,0,0,0,0,0"/>
                <o:lock v:ext="edit" aspectratio="t"/>
              </v:shape>
              <v:shape id="Figura a mano libera: Forma 74" o:spid="_x0000_s1051" alt="Cuore" style="position:absolute;left:15324;top:33305;width:1003;height:881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29634,23;41316,2719;50184,8789;59018,2719;92080,8225;90435,51764;56495,85704;53492,87612;50704,88012;50298,88112;50153,88091;50007,88112;49601,88012;46813,87612;43810,85704;9870,51764;8225,8225;29634,23" o:connectangles="0,0,0,0,0,0,0,0,0,0,0,0,0,0,0,0,0,0"/>
                <o:lock v:ext="edit" aspectratio="t"/>
              </v:shape>
              <v:shape id="Figura a mano libera: Forma 75" o:spid="_x0000_s1052" alt="Cuore" style="position:absolute;left:12784;top:15864;width:1003;height:881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29634,23;41316,2719;50184,8789;59018,2719;92080,8225;90435,51764;56495,85704;53492,87612;50704,88012;50298,88112;50153,88091;50007,88112;49601,88012;46813,87612;43810,85704;9870,51764;8225,8225;29634,23" o:connectangles="0,0,0,0,0,0,0,0,0,0,0,0,0,0,0,0,0,0"/>
                <o:lock v:ext="edit" aspectratio="t"/>
              </v:shape>
              <v:shape id="Figura a mano libera: Forma 61" o:spid="_x0000_s1053" alt="Cuore" style="position:absolute;left:12784;top:68282;width:1003;height:881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29634,23;41316,2719;50184,8789;59018,2719;92080,8225;90435,51764;56495,85704;53492,87612;50704,88012;50298,88112;50153,88091;50007,88112;49601,88012;46813,87612;43810,85704;9870,51764;8225,8225;29634,23" o:connectangles="0,0,0,0,0,0,0,0,0,0,0,0,0,0,0,0,0,0"/>
                <o:lock v:ext="edit" aspectratio="t"/>
              </v:shape>
              <v:line id="Connettore diritto 62" o:spid="_x0000_s1054" alt="Piega centrale" style="position:absolute;visibility:visible;mso-wrap-style:square" from="0,53269" to="77724,53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" strokecolor="#f2f2f2 [3052]" strokeweight=".5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A0980" w14:textId="793C34CF" w:rsidR="00C839A0" w:rsidRPr="00F75E5B" w:rsidRDefault="00FF6A97">
    <w:pPr>
      <w:pStyle w:val="Intestazione"/>
      <w:rPr>
        <w:sz w:val="10"/>
      </w:rPr>
    </w:pPr>
    <w:r w:rsidRPr="00F75E5B">
      <w:rPr>
        <w:noProof/>
        <w:sz w:val="10"/>
        <w:szCs w:val="10"/>
        <w:lang w:bidi="it-IT"/>
      </w:rPr>
      <mc:AlternateContent>
        <mc:Choice Requires="wpg">
          <w:drawing>
            <wp:anchor distT="0" distB="0" distL="114300" distR="114300" simplePos="0" relativeHeight="251651584" behindDoc="0" locked="0" layoutInCell="1" allowOverlap="1" wp14:anchorId="15C2DD1E" wp14:editId="202FFDF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834577"/>
              <wp:effectExtent l="0" t="0" r="19050" b="24130"/>
              <wp:wrapNone/>
              <wp:docPr id="95" name="Gruppo 9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834577"/>
                        <a:chOff x="0" y="0"/>
                        <a:chExt cx="7772400" cy="10834577"/>
                      </a:xfrm>
                    </wpg:grpSpPr>
                    <wps:wsp>
                      <wps:cNvPr id="2" name="Connettore diritto 2" descr="Piega centrale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790503" y="0"/>
                          <a:ext cx="0" cy="1083457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" name="Rettangolo: Angoli arrotondati 4">
                        <a:extLst>
                          <a:ext uri="{FF2B5EF4-FFF2-40B4-BE49-F238E27FC236}">
                            <a16:creationId xmlns:a16="http://schemas.microsoft.com/office/drawing/2014/main" id="{5BF5B4A0-ABEE-402F-BC60-9BB221A3C29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43539" y="815959"/>
                          <a:ext cx="2981498" cy="3834938"/>
                        </a:xfrm>
                        <a:prstGeom prst="roundRect">
                          <a:avLst>
                            <a:gd name="adj" fmla="val 15180"/>
                          </a:avLst>
                        </a:prstGeom>
                        <a:gradFill flip="none" rotWithShape="1">
                          <a:gsLst>
                            <a:gs pos="0">
                              <a:schemeClr val="accent4"/>
                            </a:gs>
                            <a:gs pos="100000">
                              <a:schemeClr val="accent5"/>
                            </a:gs>
                          </a:gsLst>
                          <a:path path="circle">
                            <a:fillToRect l="100000" t="100000"/>
                          </a:path>
                          <a:tileRect r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6" name="Gruppo 6" descr="Chat a forma di cuore">
                        <a:extLst>
                          <a:ext uri="{FF2B5EF4-FFF2-40B4-BE49-F238E27FC236}">
                            <a16:creationId xmlns:a16="http://schemas.microsoft.com/office/drawing/2014/main" id="{6287F671-27D2-4D1D-9835-32ADB3103C3A}"/>
                          </a:ext>
                        </a:extLst>
                      </wpg:cNvPr>
                      <wpg:cNvGrpSpPr/>
                      <wpg:grpSpPr>
                        <a:xfrm>
                          <a:off x="4600759" y="1815034"/>
                          <a:ext cx="2065269" cy="1894276"/>
                          <a:chOff x="4665947" y="1752261"/>
                          <a:chExt cx="1410605" cy="1293815"/>
                        </a:xfrm>
                      </wpg:grpSpPr>
                      <pic:pic xmlns:pic="http://schemas.openxmlformats.org/drawingml/2006/picture">
                        <pic:nvPicPr>
                          <pic:cNvPr id="43" name="Immagine 43">
                            <a:extLst>
                              <a:ext uri="{FF2B5EF4-FFF2-40B4-BE49-F238E27FC236}">
                                <a16:creationId xmlns:a16="http://schemas.microsoft.com/office/drawing/2014/main" id="{54D3EE72-8352-4AC9-BA36-BB1676952AF6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8894" y="2631751"/>
                            <a:ext cx="688555" cy="414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Figura a mano libera: Forma 44">
                          <a:extLst>
                            <a:ext uri="{FF2B5EF4-FFF2-40B4-BE49-F238E27FC236}">
                              <a16:creationId xmlns:a16="http://schemas.microsoft.com/office/drawing/2014/main" id="{FA633A83-9227-4548-A472-24E2754CB2F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665947" y="1755473"/>
                            <a:ext cx="1285875" cy="1238250"/>
                          </a:xfrm>
                          <a:custGeom>
                            <a:avLst/>
                            <a:gdLst>
                              <a:gd name="connsiteX0" fmla="*/ 799578 w 1285875"/>
                              <a:gd name="connsiteY0" fmla="*/ 1187889 h 1238250"/>
                              <a:gd name="connsiteX1" fmla="*/ 765288 w 1285875"/>
                              <a:gd name="connsiteY1" fmla="*/ 1213607 h 1238250"/>
                              <a:gd name="connsiteX2" fmla="*/ 696708 w 1285875"/>
                              <a:gd name="connsiteY2" fmla="*/ 1231704 h 1238250"/>
                              <a:gd name="connsiteX3" fmla="*/ 637653 w 1285875"/>
                              <a:gd name="connsiteY3" fmla="*/ 1215512 h 1238250"/>
                              <a:gd name="connsiteX4" fmla="*/ 600506 w 1285875"/>
                              <a:gd name="connsiteY4" fmla="*/ 1188842 h 1238250"/>
                              <a:gd name="connsiteX5" fmla="*/ 213791 w 1285875"/>
                              <a:gd name="connsiteY5" fmla="*/ 800222 h 1238250"/>
                              <a:gd name="connsiteX6" fmla="*/ 193788 w 1285875"/>
                              <a:gd name="connsiteY6" fmla="*/ 775457 h 1238250"/>
                              <a:gd name="connsiteX7" fmla="*/ 144258 w 1285875"/>
                              <a:gd name="connsiteY7" fmla="*/ 725927 h 1238250"/>
                              <a:gd name="connsiteX8" fmla="*/ 121398 w 1285875"/>
                              <a:gd name="connsiteY8" fmla="*/ 121089 h 1238250"/>
                              <a:gd name="connsiteX9" fmla="*/ 700518 w 1285875"/>
                              <a:gd name="connsiteY9" fmla="*/ 121089 h 1238250"/>
                              <a:gd name="connsiteX10" fmla="*/ 1282496 w 1285875"/>
                              <a:gd name="connsiteY10" fmla="*/ 701162 h 1238250"/>
                              <a:gd name="connsiteX11" fmla="*/ 799578 w 1285875"/>
                              <a:gd name="connsiteY11" fmla="*/ 1187889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285875" h="1238250">
                                <a:moveTo>
                                  <a:pt x="799578" y="1187889"/>
                                </a:moveTo>
                                <a:cubicBezTo>
                                  <a:pt x="789101" y="1198367"/>
                                  <a:pt x="777671" y="1206939"/>
                                  <a:pt x="765288" y="1213607"/>
                                </a:cubicBezTo>
                                <a:cubicBezTo>
                                  <a:pt x="744333" y="1225989"/>
                                  <a:pt x="720521" y="1232657"/>
                                  <a:pt x="696708" y="1231704"/>
                                </a:cubicBezTo>
                                <a:cubicBezTo>
                                  <a:pt x="675753" y="1231704"/>
                                  <a:pt x="655751" y="1225989"/>
                                  <a:pt x="637653" y="1215512"/>
                                </a:cubicBezTo>
                                <a:cubicBezTo>
                                  <a:pt x="624318" y="1208844"/>
                                  <a:pt x="611936" y="1199319"/>
                                  <a:pt x="600506" y="1188842"/>
                                </a:cubicBezTo>
                                <a:lnTo>
                                  <a:pt x="213791" y="800222"/>
                                </a:lnTo>
                                <a:cubicBezTo>
                                  <a:pt x="206171" y="792602"/>
                                  <a:pt x="199503" y="784029"/>
                                  <a:pt x="193788" y="775457"/>
                                </a:cubicBezTo>
                                <a:lnTo>
                                  <a:pt x="144258" y="725927"/>
                                </a:lnTo>
                                <a:cubicBezTo>
                                  <a:pt x="-29097" y="552572"/>
                                  <a:pt x="-39574" y="282062"/>
                                  <a:pt x="121398" y="121089"/>
                                </a:cubicBezTo>
                                <a:cubicBezTo>
                                  <a:pt x="274751" y="-32263"/>
                                  <a:pt x="527163" y="-29406"/>
                                  <a:pt x="700518" y="121089"/>
                                </a:cubicBezTo>
                                <a:cubicBezTo>
                                  <a:pt x="944358" y="364929"/>
                                  <a:pt x="1282496" y="701162"/>
                                  <a:pt x="1282496" y="701162"/>
                                </a:cubicBezTo>
                                <a:cubicBezTo>
                                  <a:pt x="1276781" y="708782"/>
                                  <a:pt x="799578" y="1187889"/>
                                  <a:pt x="799578" y="1187889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1"/>
                              </a:gs>
                              <a:gs pos="80000">
                                <a:schemeClr val="accent3"/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" name="Figura a mano libera: Forma 45">
                          <a:extLst>
                            <a:ext uri="{FF2B5EF4-FFF2-40B4-BE49-F238E27FC236}">
                              <a16:creationId xmlns:a16="http://schemas.microsoft.com/office/drawing/2014/main" id="{879BC63C-4B69-4D2F-95CF-F41A6DA051AA}"/>
                            </a:ext>
                          </a:extLst>
                        </wps:cNvPr>
                        <wps:cNvSpPr/>
                        <wps:spPr>
                          <a:xfrm>
                            <a:off x="5095477" y="1752261"/>
                            <a:ext cx="981075" cy="1238250"/>
                          </a:xfrm>
                          <a:custGeom>
                            <a:avLst/>
                            <a:gdLst>
                              <a:gd name="connsiteX0" fmla="*/ 975836 w 981075"/>
                              <a:gd name="connsiteY0" fmla="*/ 491014 h 1238250"/>
                              <a:gd name="connsiteX1" fmla="*/ 596741 w 981075"/>
                              <a:gd name="connsiteY1" fmla="*/ 963454 h 1238250"/>
                              <a:gd name="connsiteX2" fmla="*/ 370046 w 981075"/>
                              <a:gd name="connsiteY2" fmla="*/ 1190149 h 1238250"/>
                              <a:gd name="connsiteX3" fmla="*/ 335756 w 981075"/>
                              <a:gd name="connsiteY3" fmla="*/ 1215866 h 1238250"/>
                              <a:gd name="connsiteX4" fmla="*/ 267176 w 981075"/>
                              <a:gd name="connsiteY4" fmla="*/ 1233011 h 1238250"/>
                              <a:gd name="connsiteX5" fmla="*/ 388144 w 981075"/>
                              <a:gd name="connsiteY5" fmla="*/ 963454 h 1238250"/>
                              <a:gd name="connsiteX6" fmla="*/ 115729 w 981075"/>
                              <a:gd name="connsiteY6" fmla="*/ 795814 h 1238250"/>
                              <a:gd name="connsiteX7" fmla="*/ 7144 w 981075"/>
                              <a:gd name="connsiteY7" fmla="*/ 491014 h 1238250"/>
                              <a:gd name="connsiteX8" fmla="*/ 491014 w 981075"/>
                              <a:gd name="connsiteY8" fmla="*/ 7144 h 1238250"/>
                              <a:gd name="connsiteX9" fmla="*/ 832961 w 981075"/>
                              <a:gd name="connsiteY9" fmla="*/ 149066 h 1238250"/>
                              <a:gd name="connsiteX10" fmla="*/ 975836 w 981075"/>
                              <a:gd name="connsiteY10" fmla="*/ 491014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81075" h="1238250">
                                <a:moveTo>
                                  <a:pt x="975836" y="491014"/>
                                </a:moveTo>
                                <a:cubicBezTo>
                                  <a:pt x="975836" y="722471"/>
                                  <a:pt x="813911" y="915829"/>
                                  <a:pt x="596741" y="963454"/>
                                </a:cubicBezTo>
                                <a:cubicBezTo>
                                  <a:pt x="481489" y="1079659"/>
                                  <a:pt x="370046" y="1190149"/>
                                  <a:pt x="370046" y="1190149"/>
                                </a:cubicBezTo>
                                <a:cubicBezTo>
                                  <a:pt x="359569" y="1200626"/>
                                  <a:pt x="348139" y="1209199"/>
                                  <a:pt x="335756" y="1215866"/>
                                </a:cubicBezTo>
                                <a:cubicBezTo>
                                  <a:pt x="314801" y="1228249"/>
                                  <a:pt x="290989" y="1234916"/>
                                  <a:pt x="267176" y="1233011"/>
                                </a:cubicBezTo>
                                <a:cubicBezTo>
                                  <a:pt x="257651" y="1233011"/>
                                  <a:pt x="318611" y="1104424"/>
                                  <a:pt x="388144" y="963454"/>
                                </a:cubicBezTo>
                                <a:cubicBezTo>
                                  <a:pt x="279559" y="939641"/>
                                  <a:pt x="184309" y="879634"/>
                                  <a:pt x="115729" y="795814"/>
                                </a:cubicBezTo>
                                <a:cubicBezTo>
                                  <a:pt x="47149" y="711994"/>
                                  <a:pt x="7144" y="607219"/>
                                  <a:pt x="7144" y="491014"/>
                                </a:cubicBezTo>
                                <a:cubicBezTo>
                                  <a:pt x="7144" y="223361"/>
                                  <a:pt x="224314" y="7144"/>
                                  <a:pt x="491014" y="7144"/>
                                </a:cubicBezTo>
                                <a:cubicBezTo>
                                  <a:pt x="624364" y="7144"/>
                                  <a:pt x="746284" y="61436"/>
                                  <a:pt x="832961" y="149066"/>
                                </a:cubicBezTo>
                                <a:cubicBezTo>
                                  <a:pt x="921544" y="235744"/>
                                  <a:pt x="975836" y="357664"/>
                                  <a:pt x="975836" y="491014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2"/>
                              </a:gs>
                              <a:gs pos="81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46" name="Immagine 46">
                            <a:extLst>
                              <a:ext uri="{FF2B5EF4-FFF2-40B4-BE49-F238E27FC236}">
                                <a16:creationId xmlns:a16="http://schemas.microsoft.com/office/drawing/2014/main" id="{F5035134-CCDE-487E-A0A4-7FE35DC3C402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57611" y="1755473"/>
                            <a:ext cx="1218940" cy="123265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" name="Gruppo 7" descr="Cuore della passione in una scatola">
                        <a:extLst>
                          <a:ext uri="{FF2B5EF4-FFF2-40B4-BE49-F238E27FC236}">
                            <a16:creationId xmlns:a16="http://schemas.microsoft.com/office/drawing/2014/main" id="{0A6B42CA-B21C-4E07-B275-C1A36D4489E1}"/>
                          </a:ext>
                        </a:extLst>
                      </wpg:cNvPr>
                      <wpg:cNvGrpSpPr/>
                      <wpg:grpSpPr>
                        <a:xfrm>
                          <a:off x="1481667" y="3677672"/>
                          <a:ext cx="927654" cy="927654"/>
                          <a:chOff x="1479274" y="3559351"/>
                          <a:chExt cx="393415" cy="393415"/>
                        </a:xfrm>
                      </wpg:grpSpPr>
                      <wps:wsp>
                        <wps:cNvPr id="30" name="Rettangolo: Angoli arrotondati 30">
                          <a:extLst>
                            <a:ext uri="{FF2B5EF4-FFF2-40B4-BE49-F238E27FC236}">
                              <a16:creationId xmlns:a16="http://schemas.microsoft.com/office/drawing/2014/main" id="{8FFF2ED6-158B-4131-8AFE-0464B2D8DC2D}"/>
                            </a:ext>
                          </a:extLst>
                        </wps:cNvPr>
                        <wps:cNvSpPr/>
                        <wps:spPr>
                          <a:xfrm>
                            <a:off x="1479274" y="3559351"/>
                            <a:ext cx="393415" cy="393415"/>
                          </a:xfrm>
                          <a:prstGeom prst="roundRect">
                            <a:avLst>
                              <a:gd name="adj" fmla="val 25694"/>
                            </a:avLst>
                          </a:prstGeom>
                          <a:gradFill flip="none" rotWithShape="1">
                            <a:gsLst>
                              <a:gs pos="26000">
                                <a:schemeClr val="accent5"/>
                              </a:gs>
                              <a:gs pos="100000">
                                <a:schemeClr val="accent6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Gruppo 31">
                          <a:extLst>
                            <a:ext uri="{FF2B5EF4-FFF2-40B4-BE49-F238E27FC236}">
                              <a16:creationId xmlns:a16="http://schemas.microsoft.com/office/drawing/2014/main" id="{4B565327-E10A-4C04-8443-797FC57A6585}"/>
                            </a:ext>
                          </a:extLst>
                        </wpg:cNvPr>
                        <wpg:cNvGrpSpPr/>
                        <wpg:grpSpPr>
                          <a:xfrm>
                            <a:off x="1557121" y="3644414"/>
                            <a:ext cx="224589" cy="221823"/>
                            <a:chOff x="1557119" y="3819908"/>
                            <a:chExt cx="640778" cy="632886"/>
                          </a:xfrm>
                        </wpg:grpSpPr>
                        <wpg:grpSp>
                          <wpg:cNvPr id="32" name="Gruppo 32">
                            <a:extLst>
                              <a:ext uri="{FF2B5EF4-FFF2-40B4-BE49-F238E27FC236}">
                                <a16:creationId xmlns:a16="http://schemas.microsoft.com/office/drawing/2014/main" id="{5C779C7A-2B10-4E25-B65D-B3A72E8CFF6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557119" y="3819908"/>
                              <a:ext cx="476370" cy="519012"/>
                              <a:chOff x="1557121" y="4133017"/>
                              <a:chExt cx="1028434" cy="1120492"/>
                            </a:xfrm>
                          </wpg:grpSpPr>
                          <wps:wsp>
                            <wps:cNvPr id="37" name="Figura a mano libera: Forma 37">
                              <a:extLst>
                                <a:ext uri="{FF2B5EF4-FFF2-40B4-BE49-F238E27FC236}">
                                  <a16:creationId xmlns:a16="http://schemas.microsoft.com/office/drawing/2014/main" id="{E4807D52-A9E3-4735-A862-8F06560F0073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23530" y="4196234"/>
                                <a:ext cx="962025" cy="1057275"/>
                              </a:xfrm>
                              <a:custGeom>
                                <a:avLst/>
                                <a:gdLst>
                                  <a:gd name="connsiteX0" fmla="*/ 313385 w 962025"/>
                                  <a:gd name="connsiteY0" fmla="*/ 898921 h 1057275"/>
                                  <a:gd name="connsiteX1" fmla="*/ 143840 w 962025"/>
                                  <a:gd name="connsiteY1" fmla="*/ 770333 h 1057275"/>
                                  <a:gd name="connsiteX2" fmla="*/ 122885 w 962025"/>
                                  <a:gd name="connsiteY2" fmla="*/ 671273 h 1057275"/>
                                  <a:gd name="connsiteX3" fmla="*/ 33350 w 962025"/>
                                  <a:gd name="connsiteY3" fmla="*/ 556021 h 1057275"/>
                                  <a:gd name="connsiteX4" fmla="*/ 57162 w 962025"/>
                                  <a:gd name="connsiteY4" fmla="*/ 397906 h 1057275"/>
                                  <a:gd name="connsiteX5" fmla="*/ 93357 w 962025"/>
                                  <a:gd name="connsiteY5" fmla="*/ 156923 h 1057275"/>
                                  <a:gd name="connsiteX6" fmla="*/ 152412 w 962025"/>
                                  <a:gd name="connsiteY6" fmla="*/ 8333 h 1057275"/>
                                  <a:gd name="connsiteX7" fmla="*/ 346722 w 962025"/>
                                  <a:gd name="connsiteY7" fmla="*/ 145493 h 1057275"/>
                                  <a:gd name="connsiteX8" fmla="*/ 501980 w 962025"/>
                                  <a:gd name="connsiteY8" fmla="*/ 90248 h 1057275"/>
                                  <a:gd name="connsiteX9" fmla="*/ 718197 w 962025"/>
                                  <a:gd name="connsiteY9" fmla="*/ 363616 h 1057275"/>
                                  <a:gd name="connsiteX10" fmla="*/ 785825 w 962025"/>
                                  <a:gd name="connsiteY10" fmla="*/ 471248 h 1057275"/>
                                  <a:gd name="connsiteX11" fmla="*/ 956322 w 962025"/>
                                  <a:gd name="connsiteY11" fmla="*/ 645556 h 1057275"/>
                                  <a:gd name="connsiteX12" fmla="*/ 452450 w 962025"/>
                                  <a:gd name="connsiteY12" fmla="*/ 1055131 h 1057275"/>
                                  <a:gd name="connsiteX13" fmla="*/ 313385 w 962025"/>
                                  <a:gd name="connsiteY13" fmla="*/ 898921 h 10572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962025" h="1057275">
                                    <a:moveTo>
                                      <a:pt x="313385" y="898921"/>
                                    </a:moveTo>
                                    <a:cubicBezTo>
                                      <a:pt x="305765" y="893206"/>
                                      <a:pt x="131457" y="824626"/>
                                      <a:pt x="143840" y="770333"/>
                                    </a:cubicBezTo>
                                    <a:cubicBezTo>
                                      <a:pt x="155270" y="716993"/>
                                      <a:pt x="180035" y="679846"/>
                                      <a:pt x="122885" y="671273"/>
                                    </a:cubicBezTo>
                                    <a:cubicBezTo>
                                      <a:pt x="65735" y="662701"/>
                                      <a:pt x="-42850" y="627458"/>
                                      <a:pt x="33350" y="556021"/>
                                    </a:cubicBezTo>
                                    <a:cubicBezTo>
                                      <a:pt x="109550" y="484583"/>
                                      <a:pt x="86690" y="437911"/>
                                      <a:pt x="57162" y="397906"/>
                                    </a:cubicBezTo>
                                    <a:cubicBezTo>
                                      <a:pt x="-59995" y="235028"/>
                                      <a:pt x="80975" y="169306"/>
                                      <a:pt x="93357" y="156923"/>
                                    </a:cubicBezTo>
                                    <a:cubicBezTo>
                                      <a:pt x="149555" y="96916"/>
                                      <a:pt x="76212" y="-5002"/>
                                      <a:pt x="152412" y="8333"/>
                                    </a:cubicBezTo>
                                    <a:cubicBezTo>
                                      <a:pt x="228612" y="21668"/>
                                      <a:pt x="254330" y="141683"/>
                                      <a:pt x="346722" y="145493"/>
                                    </a:cubicBezTo>
                                    <a:cubicBezTo>
                                      <a:pt x="410540" y="148351"/>
                                      <a:pt x="370535" y="24526"/>
                                      <a:pt x="501980" y="90248"/>
                                    </a:cubicBezTo>
                                    <a:cubicBezTo>
                                      <a:pt x="633425" y="155971"/>
                                      <a:pt x="827735" y="360758"/>
                                      <a:pt x="718197" y="363616"/>
                                    </a:cubicBezTo>
                                    <a:cubicBezTo>
                                      <a:pt x="608660" y="366473"/>
                                      <a:pt x="785825" y="471248"/>
                                      <a:pt x="785825" y="471248"/>
                                    </a:cubicBezTo>
                                    <a:lnTo>
                                      <a:pt x="956322" y="645556"/>
                                    </a:lnTo>
                                    <a:lnTo>
                                      <a:pt x="452450" y="1055131"/>
                                    </a:lnTo>
                                    <a:lnTo>
                                      <a:pt x="313385" y="898921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8" name="Figura a mano libera: Forma 38">
                              <a:extLst>
                                <a:ext uri="{FF2B5EF4-FFF2-40B4-BE49-F238E27FC236}">
                                  <a16:creationId xmlns:a16="http://schemas.microsoft.com/office/drawing/2014/main" id="{6334457D-54EB-4858-B586-3C74FAD3C61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79842" y="4603187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24650 w 104775"/>
                                  <a:gd name="connsiteY0" fmla="*/ 85249 h 104775"/>
                                  <a:gd name="connsiteX1" fmla="*/ 12267 w 104775"/>
                                  <a:gd name="connsiteY1" fmla="*/ 51911 h 104775"/>
                                  <a:gd name="connsiteX2" fmla="*/ 9410 w 104775"/>
                                  <a:gd name="connsiteY2" fmla="*/ 28099 h 104775"/>
                                  <a:gd name="connsiteX3" fmla="*/ 28460 w 104775"/>
                                  <a:gd name="connsiteY3" fmla="*/ 19526 h 104775"/>
                                  <a:gd name="connsiteX4" fmla="*/ 44652 w 104775"/>
                                  <a:gd name="connsiteY4" fmla="*/ 10954 h 104775"/>
                                  <a:gd name="connsiteX5" fmla="*/ 62750 w 104775"/>
                                  <a:gd name="connsiteY5" fmla="*/ 7144 h 104775"/>
                                  <a:gd name="connsiteX6" fmla="*/ 79895 w 104775"/>
                                  <a:gd name="connsiteY6" fmla="*/ 12859 h 104775"/>
                                  <a:gd name="connsiteX7" fmla="*/ 95135 w 104775"/>
                                  <a:gd name="connsiteY7" fmla="*/ 23336 h 104775"/>
                                  <a:gd name="connsiteX8" fmla="*/ 102755 w 104775"/>
                                  <a:gd name="connsiteY8" fmla="*/ 40481 h 104775"/>
                                  <a:gd name="connsiteX9" fmla="*/ 106565 w 104775"/>
                                  <a:gd name="connsiteY9" fmla="*/ 56674 h 104775"/>
                                  <a:gd name="connsiteX10" fmla="*/ 103707 w 104775"/>
                                  <a:gd name="connsiteY10" fmla="*/ 74771 h 104775"/>
                                  <a:gd name="connsiteX11" fmla="*/ 76085 w 104775"/>
                                  <a:gd name="connsiteY11" fmla="*/ 99536 h 104775"/>
                                  <a:gd name="connsiteX12" fmla="*/ 57987 w 104775"/>
                                  <a:gd name="connsiteY12" fmla="*/ 101441 h 104775"/>
                                  <a:gd name="connsiteX13" fmla="*/ 39890 w 104775"/>
                                  <a:gd name="connsiteY13" fmla="*/ 96679 h 104775"/>
                                  <a:gd name="connsiteX14" fmla="*/ 24650 w 104775"/>
                                  <a:gd name="connsiteY14" fmla="*/ 85249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24650" y="85249"/>
                                    </a:moveTo>
                                    <a:cubicBezTo>
                                      <a:pt x="15125" y="74771"/>
                                      <a:pt x="15125" y="65246"/>
                                      <a:pt x="12267" y="51911"/>
                                    </a:cubicBezTo>
                                    <a:cubicBezTo>
                                      <a:pt x="10362" y="42386"/>
                                      <a:pt x="3695" y="35719"/>
                                      <a:pt x="9410" y="28099"/>
                                    </a:cubicBezTo>
                                    <a:cubicBezTo>
                                      <a:pt x="14172" y="20479"/>
                                      <a:pt x="21792" y="23336"/>
                                      <a:pt x="28460" y="19526"/>
                                    </a:cubicBezTo>
                                    <a:cubicBezTo>
                                      <a:pt x="35127" y="16669"/>
                                      <a:pt x="37985" y="12859"/>
                                      <a:pt x="44652" y="10954"/>
                                    </a:cubicBezTo>
                                    <a:cubicBezTo>
                                      <a:pt x="51320" y="8096"/>
                                      <a:pt x="55130" y="7144"/>
                                      <a:pt x="62750" y="7144"/>
                                    </a:cubicBezTo>
                                    <a:cubicBezTo>
                                      <a:pt x="70370" y="7144"/>
                                      <a:pt x="74180" y="9049"/>
                                      <a:pt x="79895" y="12859"/>
                                    </a:cubicBezTo>
                                    <a:cubicBezTo>
                                      <a:pt x="86562" y="15716"/>
                                      <a:pt x="90372" y="17621"/>
                                      <a:pt x="95135" y="23336"/>
                                    </a:cubicBezTo>
                                    <a:cubicBezTo>
                                      <a:pt x="99897" y="29051"/>
                                      <a:pt x="99897" y="33814"/>
                                      <a:pt x="102755" y="40481"/>
                                    </a:cubicBezTo>
                                    <a:cubicBezTo>
                                      <a:pt x="104660" y="47149"/>
                                      <a:pt x="106565" y="50006"/>
                                      <a:pt x="106565" y="56674"/>
                                    </a:cubicBezTo>
                                    <a:cubicBezTo>
                                      <a:pt x="106565" y="64294"/>
                                      <a:pt x="106565" y="68104"/>
                                      <a:pt x="103707" y="74771"/>
                                    </a:cubicBezTo>
                                    <a:cubicBezTo>
                                      <a:pt x="97992" y="88106"/>
                                      <a:pt x="89420" y="94774"/>
                                      <a:pt x="76085" y="99536"/>
                                    </a:cubicBezTo>
                                    <a:cubicBezTo>
                                      <a:pt x="69417" y="101441"/>
                                      <a:pt x="64655" y="102394"/>
                                      <a:pt x="57987" y="101441"/>
                                    </a:cubicBezTo>
                                    <a:cubicBezTo>
                                      <a:pt x="50367" y="100489"/>
                                      <a:pt x="46557" y="99536"/>
                                      <a:pt x="39890" y="96679"/>
                                    </a:cubicBezTo>
                                    <a:cubicBezTo>
                                      <a:pt x="33222" y="93821"/>
                                      <a:pt x="29412" y="90964"/>
                                      <a:pt x="24650" y="85249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9" name="Figura a mano libera: Forma 39">
                              <a:extLst>
                                <a:ext uri="{FF2B5EF4-FFF2-40B4-BE49-F238E27FC236}">
                                  <a16:creationId xmlns:a16="http://schemas.microsoft.com/office/drawing/2014/main" id="{7AABA18E-F8F0-4C15-A0A6-5A114ABA369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20061" y="4248474"/>
                                <a:ext cx="66675" cy="76200"/>
                              </a:xfrm>
                              <a:custGeom>
                                <a:avLst/>
                                <a:gdLst>
                                  <a:gd name="connsiteX0" fmla="*/ 7329 w 66675"/>
                                  <a:gd name="connsiteY0" fmla="*/ 43723 h 76200"/>
                                  <a:gd name="connsiteX1" fmla="*/ 66384 w 66675"/>
                                  <a:gd name="connsiteY1" fmla="*/ 49438 h 76200"/>
                                  <a:gd name="connsiteX2" fmla="*/ 7329 w 66675"/>
                                  <a:gd name="connsiteY2" fmla="*/ 43723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66675" h="76200">
                                    <a:moveTo>
                                      <a:pt x="7329" y="43723"/>
                                    </a:moveTo>
                                    <a:cubicBezTo>
                                      <a:pt x="13996" y="-14380"/>
                                      <a:pt x="74004" y="3718"/>
                                      <a:pt x="66384" y="49438"/>
                                    </a:cubicBezTo>
                                    <a:cubicBezTo>
                                      <a:pt x="59716" y="90395"/>
                                      <a:pt x="3519" y="79918"/>
                                      <a:pt x="7329" y="43723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Figura a mano libera: Forma 40">
                              <a:extLst>
                                <a:ext uri="{FF2B5EF4-FFF2-40B4-BE49-F238E27FC236}">
                                  <a16:creationId xmlns:a16="http://schemas.microsoft.com/office/drawing/2014/main" id="{C88EDE7D-25C5-409A-8744-4D12DC31B3A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68790" y="4192961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7165 w 38100"/>
                                  <a:gd name="connsiteY0" fmla="*/ 21131 h 38100"/>
                                  <a:gd name="connsiteX1" fmla="*/ 31930 w 38100"/>
                                  <a:gd name="connsiteY1" fmla="*/ 21131 h 38100"/>
                                  <a:gd name="connsiteX2" fmla="*/ 7165 w 38100"/>
                                  <a:gd name="connsiteY2" fmla="*/ 211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7165" y="21131"/>
                                    </a:moveTo>
                                    <a:cubicBezTo>
                                      <a:pt x="8117" y="4938"/>
                                      <a:pt x="23357" y="176"/>
                                      <a:pt x="31930" y="21131"/>
                                    </a:cubicBezTo>
                                    <a:cubicBezTo>
                                      <a:pt x="37645" y="36371"/>
                                      <a:pt x="6212" y="37323"/>
                                      <a:pt x="7165" y="21131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Figura a mano libera: Forma 41">
                              <a:extLst>
                                <a:ext uri="{FF2B5EF4-FFF2-40B4-BE49-F238E27FC236}">
                                  <a16:creationId xmlns:a16="http://schemas.microsoft.com/office/drawing/2014/main" id="{D708EE7F-8E9D-4D1F-8555-ECE5E5D0204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68403" y="4133017"/>
                                <a:ext cx="76200" cy="95251"/>
                              </a:xfrm>
                              <a:custGeom>
                                <a:avLst/>
                                <a:gdLst>
                                  <a:gd name="connsiteX0" fmla="*/ 39948 w 76200"/>
                                  <a:gd name="connsiteY0" fmla="*/ 7732 h 95250"/>
                                  <a:gd name="connsiteX1" fmla="*/ 61856 w 76200"/>
                                  <a:gd name="connsiteY1" fmla="*/ 86790 h 95250"/>
                                  <a:gd name="connsiteX2" fmla="*/ 10421 w 76200"/>
                                  <a:gd name="connsiteY2" fmla="*/ 38212 h 95250"/>
                                  <a:gd name="connsiteX3" fmla="*/ 39948 w 76200"/>
                                  <a:gd name="connsiteY3" fmla="*/ 7732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39948" y="7732"/>
                                    </a:moveTo>
                                    <a:cubicBezTo>
                                      <a:pt x="71381" y="112"/>
                                      <a:pt x="91383" y="68692"/>
                                      <a:pt x="61856" y="86790"/>
                                    </a:cubicBezTo>
                                    <a:cubicBezTo>
                                      <a:pt x="31376" y="104887"/>
                                      <a:pt x="-3867" y="68692"/>
                                      <a:pt x="10421" y="38212"/>
                                    </a:cubicBezTo>
                                    <a:cubicBezTo>
                                      <a:pt x="18041" y="22972"/>
                                      <a:pt x="23756" y="11542"/>
                                      <a:pt x="39948" y="7732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" name="Figura a mano libera: Forma 42">
                              <a:extLst>
                                <a:ext uri="{FF2B5EF4-FFF2-40B4-BE49-F238E27FC236}">
                                  <a16:creationId xmlns:a16="http://schemas.microsoft.com/office/drawing/2014/main" id="{25179803-22A1-42F3-A53D-4F196109EA3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57121" y="4219943"/>
                                <a:ext cx="152399" cy="152399"/>
                              </a:xfrm>
                              <a:custGeom>
                                <a:avLst/>
                                <a:gdLst>
                                  <a:gd name="connsiteX0" fmla="*/ 7366 w 152400"/>
                                  <a:gd name="connsiteY0" fmla="*/ 63681 h 152400"/>
                                  <a:gd name="connsiteX1" fmla="*/ 152146 w 152400"/>
                                  <a:gd name="connsiteY1" fmla="*/ 91304 h 152400"/>
                                  <a:gd name="connsiteX2" fmla="*/ 7366 w 152400"/>
                                  <a:gd name="connsiteY2" fmla="*/ 63681 h 1524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52400" h="152400">
                                    <a:moveTo>
                                      <a:pt x="7366" y="63681"/>
                                    </a:moveTo>
                                    <a:cubicBezTo>
                                      <a:pt x="14033" y="-23949"/>
                                      <a:pt x="158813" y="-5851"/>
                                      <a:pt x="152146" y="91304"/>
                                    </a:cubicBezTo>
                                    <a:cubicBezTo>
                                      <a:pt x="146431" y="177981"/>
                                      <a:pt x="698" y="160836"/>
                                      <a:pt x="7366" y="63681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33" name="Immagine 33">
                              <a:extLst>
                                <a:ext uri="{FF2B5EF4-FFF2-40B4-BE49-F238E27FC236}">
                                  <a16:creationId xmlns:a16="http://schemas.microsoft.com/office/drawing/2014/main" id="{642CE0D7-83B8-425A-9285-AAA7DF0B026D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31422" y="4272195"/>
                              <a:ext cx="300132" cy="18059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4" name="Immagine 34">
                              <a:extLst>
                                <a:ext uri="{FF2B5EF4-FFF2-40B4-BE49-F238E27FC236}">
                                  <a16:creationId xmlns:a16="http://schemas.microsoft.com/office/drawing/2014/main" id="{DF932A3E-9AF2-4216-9C9E-F9E54AFDE4EC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69363" y="3898832"/>
                              <a:ext cx="270496" cy="340889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5" name="Figura a mano libera: Forma 35">
                            <a:extLst>
                              <a:ext uri="{FF2B5EF4-FFF2-40B4-BE49-F238E27FC236}">
                                <a16:creationId xmlns:a16="http://schemas.microsoft.com/office/drawing/2014/main" id="{0A1425B6-05A3-4428-B9B2-7C8782986B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63322" y="3890141"/>
                              <a:ext cx="534575" cy="538719"/>
                            </a:xfrm>
                            <a:custGeom>
                              <a:avLst/>
                              <a:gdLst>
                                <a:gd name="connsiteX0" fmla="*/ 50313 w 1228725"/>
                                <a:gd name="connsiteY0" fmla="*/ 799578 h 1238250"/>
                                <a:gd name="connsiteX1" fmla="*/ 40788 w 1228725"/>
                                <a:gd name="connsiteY1" fmla="*/ 615746 h 1238250"/>
                                <a:gd name="connsiteX2" fmla="*/ 512275 w 1228725"/>
                                <a:gd name="connsiteY2" fmla="*/ 144258 h 1238250"/>
                                <a:gd name="connsiteX3" fmla="*/ 1116160 w 1228725"/>
                                <a:gd name="connsiteY3" fmla="*/ 121398 h 1238250"/>
                                <a:gd name="connsiteX4" fmla="*/ 1116160 w 1228725"/>
                                <a:gd name="connsiteY4" fmla="*/ 121398 h 1238250"/>
                                <a:gd name="connsiteX5" fmla="*/ 1093300 w 1228725"/>
                                <a:gd name="connsiteY5" fmla="*/ 726236 h 1238250"/>
                                <a:gd name="connsiteX6" fmla="*/ 621813 w 1228725"/>
                                <a:gd name="connsiteY6" fmla="*/ 1197723 h 1238250"/>
                                <a:gd name="connsiteX7" fmla="*/ 437980 w 1228725"/>
                                <a:gd name="connsiteY7" fmla="*/ 1188198 h 1238250"/>
                                <a:gd name="connsiteX8" fmla="*/ 50313 w 1228725"/>
                                <a:gd name="connsiteY8" fmla="*/ 799578 h 1238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228725" h="1238250">
                                  <a:moveTo>
                                    <a:pt x="50313" y="799578"/>
                                  </a:moveTo>
                                  <a:cubicBezTo>
                                    <a:pt x="-3027" y="746238"/>
                                    <a:pt x="-7790" y="663371"/>
                                    <a:pt x="40788" y="615746"/>
                                  </a:cubicBezTo>
                                  <a:lnTo>
                                    <a:pt x="512275" y="144258"/>
                                  </a:lnTo>
                                  <a:cubicBezTo>
                                    <a:pt x="684678" y="-29097"/>
                                    <a:pt x="956140" y="-39574"/>
                                    <a:pt x="1116160" y="121398"/>
                                  </a:cubicBezTo>
                                  <a:lnTo>
                                    <a:pt x="1116160" y="121398"/>
                                  </a:lnTo>
                                  <a:cubicBezTo>
                                    <a:pt x="1277133" y="282371"/>
                                    <a:pt x="1266656" y="552881"/>
                                    <a:pt x="1093300" y="726236"/>
                                  </a:cubicBezTo>
                                  <a:lnTo>
                                    <a:pt x="621813" y="1197723"/>
                                  </a:lnTo>
                                  <a:cubicBezTo>
                                    <a:pt x="573235" y="1246301"/>
                                    <a:pt x="491320" y="1241538"/>
                                    <a:pt x="437980" y="1188198"/>
                                  </a:cubicBezTo>
                                  <a:lnTo>
                                    <a:pt x="50313" y="799578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26000">
                                  <a:schemeClr val="accent2"/>
                                </a:gs>
                                <a:gs pos="81000">
                                  <a:schemeClr val="accent1">
                                    <a:lumMod val="75000"/>
                                  </a:schemeClr>
                                </a:gs>
                              </a:gsLst>
                              <a:lin ang="1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36" name="Immagine 36">
                              <a:extLst>
                                <a:ext uri="{FF2B5EF4-FFF2-40B4-BE49-F238E27FC236}">
                                  <a16:creationId xmlns:a16="http://schemas.microsoft.com/office/drawing/2014/main" id="{C2DEFCA9-8A11-4C49-BCD1-77BDA91545D8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28880" y="3893404"/>
                              <a:ext cx="469017" cy="53545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wps:wsp>
                      <wps:cNvPr id="5" name="Connettore diritto 5" descr="Piega centrale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326924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9" name="Rettangolo: Angoli arrotondati 9">
                        <a:extLst>
                          <a:ext uri="{FF2B5EF4-FFF2-40B4-BE49-F238E27FC236}">
                            <a16:creationId xmlns:a16="http://schemas.microsoft.com/office/drawing/2014/main" id="{C47B245D-C630-4951-B40A-7FAE3AF92B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43539" y="6130084"/>
                          <a:ext cx="2981498" cy="3834938"/>
                        </a:xfrm>
                        <a:prstGeom prst="roundRect">
                          <a:avLst>
                            <a:gd name="adj" fmla="val 15180"/>
                          </a:avLst>
                        </a:prstGeom>
                        <a:gradFill flip="none" rotWithShape="1">
                          <a:gsLst>
                            <a:gs pos="0">
                              <a:schemeClr val="accent4"/>
                            </a:gs>
                            <a:gs pos="100000">
                              <a:schemeClr val="accent5"/>
                            </a:gs>
                          </a:gsLst>
                          <a:path path="circle">
                            <a:fillToRect l="100000" t="100000"/>
                          </a:path>
                          <a:tileRect r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1" name="Gruppo 11" descr="Chat a forma di cuore">
                        <a:extLst>
                          <a:ext uri="{FF2B5EF4-FFF2-40B4-BE49-F238E27FC236}">
                            <a16:creationId xmlns:a16="http://schemas.microsoft.com/office/drawing/2014/main" id="{DADFD6DD-84FA-46C6-94CD-8794E8214515}"/>
                          </a:ext>
                        </a:extLst>
                      </wpg:cNvPr>
                      <wpg:cNvGrpSpPr/>
                      <wpg:grpSpPr>
                        <a:xfrm>
                          <a:off x="4600759" y="7129120"/>
                          <a:ext cx="2065269" cy="1894276"/>
                          <a:chOff x="4665947" y="6976385"/>
                          <a:chExt cx="1410605" cy="1293820"/>
                        </a:xfrm>
                      </wpg:grpSpPr>
                      <pic:pic xmlns:pic="http://schemas.openxmlformats.org/drawingml/2006/picture">
                        <pic:nvPicPr>
                          <pic:cNvPr id="26" name="Immagine 26">
                            <a:extLst>
                              <a:ext uri="{FF2B5EF4-FFF2-40B4-BE49-F238E27FC236}">
                                <a16:creationId xmlns:a16="http://schemas.microsoft.com/office/drawing/2014/main" id="{90DDC092-8E32-48F7-91B3-0A2DE75C253D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8894" y="7855880"/>
                            <a:ext cx="688555" cy="414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Figura a mano libera: Forma 27">
                          <a:extLst>
                            <a:ext uri="{FF2B5EF4-FFF2-40B4-BE49-F238E27FC236}">
                              <a16:creationId xmlns:a16="http://schemas.microsoft.com/office/drawing/2014/main" id="{3C5921F2-7505-497C-90BA-7C27246AE55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665947" y="6979597"/>
                            <a:ext cx="1285875" cy="1238250"/>
                          </a:xfrm>
                          <a:custGeom>
                            <a:avLst/>
                            <a:gdLst>
                              <a:gd name="connsiteX0" fmla="*/ 799578 w 1285875"/>
                              <a:gd name="connsiteY0" fmla="*/ 1187889 h 1238250"/>
                              <a:gd name="connsiteX1" fmla="*/ 765288 w 1285875"/>
                              <a:gd name="connsiteY1" fmla="*/ 1213607 h 1238250"/>
                              <a:gd name="connsiteX2" fmla="*/ 696708 w 1285875"/>
                              <a:gd name="connsiteY2" fmla="*/ 1231704 h 1238250"/>
                              <a:gd name="connsiteX3" fmla="*/ 637653 w 1285875"/>
                              <a:gd name="connsiteY3" fmla="*/ 1215512 h 1238250"/>
                              <a:gd name="connsiteX4" fmla="*/ 600506 w 1285875"/>
                              <a:gd name="connsiteY4" fmla="*/ 1188842 h 1238250"/>
                              <a:gd name="connsiteX5" fmla="*/ 213791 w 1285875"/>
                              <a:gd name="connsiteY5" fmla="*/ 800222 h 1238250"/>
                              <a:gd name="connsiteX6" fmla="*/ 193788 w 1285875"/>
                              <a:gd name="connsiteY6" fmla="*/ 775457 h 1238250"/>
                              <a:gd name="connsiteX7" fmla="*/ 144258 w 1285875"/>
                              <a:gd name="connsiteY7" fmla="*/ 725927 h 1238250"/>
                              <a:gd name="connsiteX8" fmla="*/ 121398 w 1285875"/>
                              <a:gd name="connsiteY8" fmla="*/ 121089 h 1238250"/>
                              <a:gd name="connsiteX9" fmla="*/ 700518 w 1285875"/>
                              <a:gd name="connsiteY9" fmla="*/ 121089 h 1238250"/>
                              <a:gd name="connsiteX10" fmla="*/ 1282496 w 1285875"/>
                              <a:gd name="connsiteY10" fmla="*/ 701162 h 1238250"/>
                              <a:gd name="connsiteX11" fmla="*/ 799578 w 1285875"/>
                              <a:gd name="connsiteY11" fmla="*/ 1187889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285875" h="1238250">
                                <a:moveTo>
                                  <a:pt x="799578" y="1187889"/>
                                </a:moveTo>
                                <a:cubicBezTo>
                                  <a:pt x="789101" y="1198367"/>
                                  <a:pt x="777671" y="1206939"/>
                                  <a:pt x="765288" y="1213607"/>
                                </a:cubicBezTo>
                                <a:cubicBezTo>
                                  <a:pt x="744333" y="1225989"/>
                                  <a:pt x="720521" y="1232657"/>
                                  <a:pt x="696708" y="1231704"/>
                                </a:cubicBezTo>
                                <a:cubicBezTo>
                                  <a:pt x="675753" y="1231704"/>
                                  <a:pt x="655751" y="1225989"/>
                                  <a:pt x="637653" y="1215512"/>
                                </a:cubicBezTo>
                                <a:cubicBezTo>
                                  <a:pt x="624318" y="1208844"/>
                                  <a:pt x="611936" y="1199319"/>
                                  <a:pt x="600506" y="1188842"/>
                                </a:cubicBezTo>
                                <a:lnTo>
                                  <a:pt x="213791" y="800222"/>
                                </a:lnTo>
                                <a:cubicBezTo>
                                  <a:pt x="206171" y="792602"/>
                                  <a:pt x="199503" y="784029"/>
                                  <a:pt x="193788" y="775457"/>
                                </a:cubicBezTo>
                                <a:lnTo>
                                  <a:pt x="144258" y="725927"/>
                                </a:lnTo>
                                <a:cubicBezTo>
                                  <a:pt x="-29097" y="552572"/>
                                  <a:pt x="-39574" y="282062"/>
                                  <a:pt x="121398" y="121089"/>
                                </a:cubicBezTo>
                                <a:cubicBezTo>
                                  <a:pt x="274751" y="-32263"/>
                                  <a:pt x="527163" y="-29406"/>
                                  <a:pt x="700518" y="121089"/>
                                </a:cubicBezTo>
                                <a:cubicBezTo>
                                  <a:pt x="944358" y="364929"/>
                                  <a:pt x="1282496" y="701162"/>
                                  <a:pt x="1282496" y="701162"/>
                                </a:cubicBezTo>
                                <a:cubicBezTo>
                                  <a:pt x="1276781" y="708782"/>
                                  <a:pt x="799578" y="1187889"/>
                                  <a:pt x="799578" y="1187889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1"/>
                              </a:gs>
                              <a:gs pos="80000">
                                <a:schemeClr val="accent3"/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igura a mano libera: Forma 28">
                          <a:extLst>
                            <a:ext uri="{FF2B5EF4-FFF2-40B4-BE49-F238E27FC236}">
                              <a16:creationId xmlns:a16="http://schemas.microsoft.com/office/drawing/2014/main" id="{17FCF3A0-5CC9-4C47-AE43-85C85B185215}"/>
                            </a:ext>
                          </a:extLst>
                        </wps:cNvPr>
                        <wps:cNvSpPr/>
                        <wps:spPr>
                          <a:xfrm>
                            <a:off x="5095477" y="6976385"/>
                            <a:ext cx="981075" cy="1238250"/>
                          </a:xfrm>
                          <a:custGeom>
                            <a:avLst/>
                            <a:gdLst>
                              <a:gd name="connsiteX0" fmla="*/ 975836 w 981075"/>
                              <a:gd name="connsiteY0" fmla="*/ 491014 h 1238250"/>
                              <a:gd name="connsiteX1" fmla="*/ 596741 w 981075"/>
                              <a:gd name="connsiteY1" fmla="*/ 963454 h 1238250"/>
                              <a:gd name="connsiteX2" fmla="*/ 370046 w 981075"/>
                              <a:gd name="connsiteY2" fmla="*/ 1190149 h 1238250"/>
                              <a:gd name="connsiteX3" fmla="*/ 335756 w 981075"/>
                              <a:gd name="connsiteY3" fmla="*/ 1215866 h 1238250"/>
                              <a:gd name="connsiteX4" fmla="*/ 267176 w 981075"/>
                              <a:gd name="connsiteY4" fmla="*/ 1233011 h 1238250"/>
                              <a:gd name="connsiteX5" fmla="*/ 388144 w 981075"/>
                              <a:gd name="connsiteY5" fmla="*/ 963454 h 1238250"/>
                              <a:gd name="connsiteX6" fmla="*/ 115729 w 981075"/>
                              <a:gd name="connsiteY6" fmla="*/ 795814 h 1238250"/>
                              <a:gd name="connsiteX7" fmla="*/ 7144 w 981075"/>
                              <a:gd name="connsiteY7" fmla="*/ 491014 h 1238250"/>
                              <a:gd name="connsiteX8" fmla="*/ 491014 w 981075"/>
                              <a:gd name="connsiteY8" fmla="*/ 7144 h 1238250"/>
                              <a:gd name="connsiteX9" fmla="*/ 832961 w 981075"/>
                              <a:gd name="connsiteY9" fmla="*/ 149066 h 1238250"/>
                              <a:gd name="connsiteX10" fmla="*/ 975836 w 981075"/>
                              <a:gd name="connsiteY10" fmla="*/ 491014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81075" h="1238250">
                                <a:moveTo>
                                  <a:pt x="975836" y="491014"/>
                                </a:moveTo>
                                <a:cubicBezTo>
                                  <a:pt x="975836" y="722471"/>
                                  <a:pt x="813911" y="915829"/>
                                  <a:pt x="596741" y="963454"/>
                                </a:cubicBezTo>
                                <a:cubicBezTo>
                                  <a:pt x="481489" y="1079659"/>
                                  <a:pt x="370046" y="1190149"/>
                                  <a:pt x="370046" y="1190149"/>
                                </a:cubicBezTo>
                                <a:cubicBezTo>
                                  <a:pt x="359569" y="1200626"/>
                                  <a:pt x="348139" y="1209199"/>
                                  <a:pt x="335756" y="1215866"/>
                                </a:cubicBezTo>
                                <a:cubicBezTo>
                                  <a:pt x="314801" y="1228249"/>
                                  <a:pt x="290989" y="1234916"/>
                                  <a:pt x="267176" y="1233011"/>
                                </a:cubicBezTo>
                                <a:cubicBezTo>
                                  <a:pt x="257651" y="1233011"/>
                                  <a:pt x="318611" y="1104424"/>
                                  <a:pt x="388144" y="963454"/>
                                </a:cubicBezTo>
                                <a:cubicBezTo>
                                  <a:pt x="279559" y="939641"/>
                                  <a:pt x="184309" y="879634"/>
                                  <a:pt x="115729" y="795814"/>
                                </a:cubicBezTo>
                                <a:cubicBezTo>
                                  <a:pt x="47149" y="711994"/>
                                  <a:pt x="7144" y="607219"/>
                                  <a:pt x="7144" y="491014"/>
                                </a:cubicBezTo>
                                <a:cubicBezTo>
                                  <a:pt x="7144" y="223361"/>
                                  <a:pt x="224314" y="7144"/>
                                  <a:pt x="491014" y="7144"/>
                                </a:cubicBezTo>
                                <a:cubicBezTo>
                                  <a:pt x="624364" y="7144"/>
                                  <a:pt x="746284" y="61436"/>
                                  <a:pt x="832961" y="149066"/>
                                </a:cubicBezTo>
                                <a:cubicBezTo>
                                  <a:pt x="921544" y="235744"/>
                                  <a:pt x="975836" y="357664"/>
                                  <a:pt x="975836" y="491014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2"/>
                              </a:gs>
                              <a:gs pos="81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29" name="Immagine 29">
                            <a:extLst>
                              <a:ext uri="{FF2B5EF4-FFF2-40B4-BE49-F238E27FC236}">
                                <a16:creationId xmlns:a16="http://schemas.microsoft.com/office/drawing/2014/main" id="{D503FAA5-9626-4806-A7F2-DEFE3DC65995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57611" y="6979597"/>
                            <a:ext cx="1218940" cy="123265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12" name="Gruppo 12" descr="Cuore della passione in una scatola">
                        <a:extLst>
                          <a:ext uri="{FF2B5EF4-FFF2-40B4-BE49-F238E27FC236}">
                            <a16:creationId xmlns:a16="http://schemas.microsoft.com/office/drawing/2014/main" id="{DC63CB3B-7C40-4D0C-8F34-D41059CFEA9F}"/>
                          </a:ext>
                        </a:extLst>
                      </wpg:cNvPr>
                      <wpg:cNvGrpSpPr/>
                      <wpg:grpSpPr>
                        <a:xfrm>
                          <a:off x="1481667" y="8991770"/>
                          <a:ext cx="927654" cy="927654"/>
                          <a:chOff x="1479274" y="8711881"/>
                          <a:chExt cx="393415" cy="393415"/>
                        </a:xfrm>
                      </wpg:grpSpPr>
                      <wps:wsp>
                        <wps:cNvPr id="23" name="Rettangolo: Angoli arrotondati 13">
                          <a:extLst>
                            <a:ext uri="{FF2B5EF4-FFF2-40B4-BE49-F238E27FC236}">
                              <a16:creationId xmlns:a16="http://schemas.microsoft.com/office/drawing/2014/main" id="{543085B4-C171-4E88-800B-C4CD9E7C3165}"/>
                            </a:ext>
                          </a:extLst>
                        </wps:cNvPr>
                        <wps:cNvSpPr/>
                        <wps:spPr>
                          <a:xfrm>
                            <a:off x="1479274" y="8711881"/>
                            <a:ext cx="393415" cy="393415"/>
                          </a:xfrm>
                          <a:prstGeom prst="roundRect">
                            <a:avLst>
                              <a:gd name="adj" fmla="val 25694"/>
                            </a:avLst>
                          </a:prstGeom>
                          <a:gradFill flip="none" rotWithShape="1">
                            <a:gsLst>
                              <a:gs pos="26000">
                                <a:schemeClr val="accent5"/>
                              </a:gs>
                              <a:gs pos="100000">
                                <a:schemeClr val="accent6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4" name="Gruppo 14">
                          <a:extLst>
                            <a:ext uri="{FF2B5EF4-FFF2-40B4-BE49-F238E27FC236}">
                              <a16:creationId xmlns:a16="http://schemas.microsoft.com/office/drawing/2014/main" id="{57EB34E6-1A21-4570-A5A5-68B950E753D3}"/>
                            </a:ext>
                          </a:extLst>
                        </wpg:cNvPr>
                        <wpg:cNvGrpSpPr/>
                        <wpg:grpSpPr>
                          <a:xfrm>
                            <a:off x="1557121" y="8797050"/>
                            <a:ext cx="224589" cy="221825"/>
                            <a:chOff x="1557119" y="9189721"/>
                            <a:chExt cx="640778" cy="632875"/>
                          </a:xfrm>
                        </wpg:grpSpPr>
                        <wpg:grpSp>
                          <wpg:cNvPr id="25" name="Gruppo 15">
                            <a:extLst>
                              <a:ext uri="{FF2B5EF4-FFF2-40B4-BE49-F238E27FC236}">
                                <a16:creationId xmlns:a16="http://schemas.microsoft.com/office/drawing/2014/main" id="{6945B5B8-16AD-4840-BB03-5D12D895880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557119" y="9189721"/>
                              <a:ext cx="476370" cy="519014"/>
                              <a:chOff x="1557121" y="9890479"/>
                              <a:chExt cx="1028434" cy="1120494"/>
                            </a:xfrm>
                          </wpg:grpSpPr>
                          <wps:wsp>
                            <wps:cNvPr id="76" name="Figura a mano libera: Forma 20">
                              <a:extLst>
                                <a:ext uri="{FF2B5EF4-FFF2-40B4-BE49-F238E27FC236}">
                                  <a16:creationId xmlns:a16="http://schemas.microsoft.com/office/drawing/2014/main" id="{0121E6DD-E109-49A1-9476-EEFB3DDD8F9B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23530" y="9953693"/>
                                <a:ext cx="962025" cy="1057280"/>
                              </a:xfrm>
                              <a:custGeom>
                                <a:avLst/>
                                <a:gdLst>
                                  <a:gd name="connsiteX0" fmla="*/ 313385 w 962025"/>
                                  <a:gd name="connsiteY0" fmla="*/ 898921 h 1057275"/>
                                  <a:gd name="connsiteX1" fmla="*/ 143840 w 962025"/>
                                  <a:gd name="connsiteY1" fmla="*/ 770333 h 1057275"/>
                                  <a:gd name="connsiteX2" fmla="*/ 122885 w 962025"/>
                                  <a:gd name="connsiteY2" fmla="*/ 671273 h 1057275"/>
                                  <a:gd name="connsiteX3" fmla="*/ 33350 w 962025"/>
                                  <a:gd name="connsiteY3" fmla="*/ 556021 h 1057275"/>
                                  <a:gd name="connsiteX4" fmla="*/ 57162 w 962025"/>
                                  <a:gd name="connsiteY4" fmla="*/ 397906 h 1057275"/>
                                  <a:gd name="connsiteX5" fmla="*/ 93357 w 962025"/>
                                  <a:gd name="connsiteY5" fmla="*/ 156923 h 1057275"/>
                                  <a:gd name="connsiteX6" fmla="*/ 152412 w 962025"/>
                                  <a:gd name="connsiteY6" fmla="*/ 8333 h 1057275"/>
                                  <a:gd name="connsiteX7" fmla="*/ 346722 w 962025"/>
                                  <a:gd name="connsiteY7" fmla="*/ 145493 h 1057275"/>
                                  <a:gd name="connsiteX8" fmla="*/ 501980 w 962025"/>
                                  <a:gd name="connsiteY8" fmla="*/ 90248 h 1057275"/>
                                  <a:gd name="connsiteX9" fmla="*/ 718197 w 962025"/>
                                  <a:gd name="connsiteY9" fmla="*/ 363616 h 1057275"/>
                                  <a:gd name="connsiteX10" fmla="*/ 785825 w 962025"/>
                                  <a:gd name="connsiteY10" fmla="*/ 471248 h 1057275"/>
                                  <a:gd name="connsiteX11" fmla="*/ 956322 w 962025"/>
                                  <a:gd name="connsiteY11" fmla="*/ 645556 h 1057275"/>
                                  <a:gd name="connsiteX12" fmla="*/ 452450 w 962025"/>
                                  <a:gd name="connsiteY12" fmla="*/ 1055131 h 1057275"/>
                                  <a:gd name="connsiteX13" fmla="*/ 313385 w 962025"/>
                                  <a:gd name="connsiteY13" fmla="*/ 898921 h 10572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962025" h="1057275">
                                    <a:moveTo>
                                      <a:pt x="313385" y="898921"/>
                                    </a:moveTo>
                                    <a:cubicBezTo>
                                      <a:pt x="305765" y="893206"/>
                                      <a:pt x="131457" y="824626"/>
                                      <a:pt x="143840" y="770333"/>
                                    </a:cubicBezTo>
                                    <a:cubicBezTo>
                                      <a:pt x="155270" y="716993"/>
                                      <a:pt x="180035" y="679846"/>
                                      <a:pt x="122885" y="671273"/>
                                    </a:cubicBezTo>
                                    <a:cubicBezTo>
                                      <a:pt x="65735" y="662701"/>
                                      <a:pt x="-42850" y="627458"/>
                                      <a:pt x="33350" y="556021"/>
                                    </a:cubicBezTo>
                                    <a:cubicBezTo>
                                      <a:pt x="109550" y="484583"/>
                                      <a:pt x="86690" y="437911"/>
                                      <a:pt x="57162" y="397906"/>
                                    </a:cubicBezTo>
                                    <a:cubicBezTo>
                                      <a:pt x="-59995" y="235028"/>
                                      <a:pt x="80975" y="169306"/>
                                      <a:pt x="93357" y="156923"/>
                                    </a:cubicBezTo>
                                    <a:cubicBezTo>
                                      <a:pt x="149555" y="96916"/>
                                      <a:pt x="76212" y="-5002"/>
                                      <a:pt x="152412" y="8333"/>
                                    </a:cubicBezTo>
                                    <a:cubicBezTo>
                                      <a:pt x="228612" y="21668"/>
                                      <a:pt x="254330" y="141683"/>
                                      <a:pt x="346722" y="145493"/>
                                    </a:cubicBezTo>
                                    <a:cubicBezTo>
                                      <a:pt x="410540" y="148351"/>
                                      <a:pt x="370535" y="24526"/>
                                      <a:pt x="501980" y="90248"/>
                                    </a:cubicBezTo>
                                    <a:cubicBezTo>
                                      <a:pt x="633425" y="155971"/>
                                      <a:pt x="827735" y="360758"/>
                                      <a:pt x="718197" y="363616"/>
                                    </a:cubicBezTo>
                                    <a:cubicBezTo>
                                      <a:pt x="608660" y="366473"/>
                                      <a:pt x="785825" y="471248"/>
                                      <a:pt x="785825" y="471248"/>
                                    </a:cubicBezTo>
                                    <a:lnTo>
                                      <a:pt x="956322" y="645556"/>
                                    </a:lnTo>
                                    <a:lnTo>
                                      <a:pt x="452450" y="1055131"/>
                                    </a:lnTo>
                                    <a:lnTo>
                                      <a:pt x="313385" y="898921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7" name="Figura a mano libera: Forma 21">
                              <a:extLst>
                                <a:ext uri="{FF2B5EF4-FFF2-40B4-BE49-F238E27FC236}">
                                  <a16:creationId xmlns:a16="http://schemas.microsoft.com/office/drawing/2014/main" id="{7C9CD5E5-0E6E-4D20-A2DD-79AE3FDC430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79842" y="10360646"/>
                                <a:ext cx="104775" cy="104774"/>
                              </a:xfrm>
                              <a:custGeom>
                                <a:avLst/>
                                <a:gdLst>
                                  <a:gd name="connsiteX0" fmla="*/ 24650 w 104775"/>
                                  <a:gd name="connsiteY0" fmla="*/ 85249 h 104775"/>
                                  <a:gd name="connsiteX1" fmla="*/ 12267 w 104775"/>
                                  <a:gd name="connsiteY1" fmla="*/ 51911 h 104775"/>
                                  <a:gd name="connsiteX2" fmla="*/ 9410 w 104775"/>
                                  <a:gd name="connsiteY2" fmla="*/ 28099 h 104775"/>
                                  <a:gd name="connsiteX3" fmla="*/ 28460 w 104775"/>
                                  <a:gd name="connsiteY3" fmla="*/ 19526 h 104775"/>
                                  <a:gd name="connsiteX4" fmla="*/ 44652 w 104775"/>
                                  <a:gd name="connsiteY4" fmla="*/ 10954 h 104775"/>
                                  <a:gd name="connsiteX5" fmla="*/ 62750 w 104775"/>
                                  <a:gd name="connsiteY5" fmla="*/ 7144 h 104775"/>
                                  <a:gd name="connsiteX6" fmla="*/ 79895 w 104775"/>
                                  <a:gd name="connsiteY6" fmla="*/ 12859 h 104775"/>
                                  <a:gd name="connsiteX7" fmla="*/ 95135 w 104775"/>
                                  <a:gd name="connsiteY7" fmla="*/ 23336 h 104775"/>
                                  <a:gd name="connsiteX8" fmla="*/ 102755 w 104775"/>
                                  <a:gd name="connsiteY8" fmla="*/ 40481 h 104775"/>
                                  <a:gd name="connsiteX9" fmla="*/ 106565 w 104775"/>
                                  <a:gd name="connsiteY9" fmla="*/ 56674 h 104775"/>
                                  <a:gd name="connsiteX10" fmla="*/ 103707 w 104775"/>
                                  <a:gd name="connsiteY10" fmla="*/ 74771 h 104775"/>
                                  <a:gd name="connsiteX11" fmla="*/ 76085 w 104775"/>
                                  <a:gd name="connsiteY11" fmla="*/ 99536 h 104775"/>
                                  <a:gd name="connsiteX12" fmla="*/ 57987 w 104775"/>
                                  <a:gd name="connsiteY12" fmla="*/ 101441 h 104775"/>
                                  <a:gd name="connsiteX13" fmla="*/ 39890 w 104775"/>
                                  <a:gd name="connsiteY13" fmla="*/ 96679 h 104775"/>
                                  <a:gd name="connsiteX14" fmla="*/ 24650 w 104775"/>
                                  <a:gd name="connsiteY14" fmla="*/ 85249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24650" y="85249"/>
                                    </a:moveTo>
                                    <a:cubicBezTo>
                                      <a:pt x="15125" y="74771"/>
                                      <a:pt x="15125" y="65246"/>
                                      <a:pt x="12267" y="51911"/>
                                    </a:cubicBezTo>
                                    <a:cubicBezTo>
                                      <a:pt x="10362" y="42386"/>
                                      <a:pt x="3695" y="35719"/>
                                      <a:pt x="9410" y="28099"/>
                                    </a:cubicBezTo>
                                    <a:cubicBezTo>
                                      <a:pt x="14172" y="20479"/>
                                      <a:pt x="21792" y="23336"/>
                                      <a:pt x="28460" y="19526"/>
                                    </a:cubicBezTo>
                                    <a:cubicBezTo>
                                      <a:pt x="35127" y="16669"/>
                                      <a:pt x="37985" y="12859"/>
                                      <a:pt x="44652" y="10954"/>
                                    </a:cubicBezTo>
                                    <a:cubicBezTo>
                                      <a:pt x="51320" y="8096"/>
                                      <a:pt x="55130" y="7144"/>
                                      <a:pt x="62750" y="7144"/>
                                    </a:cubicBezTo>
                                    <a:cubicBezTo>
                                      <a:pt x="70370" y="7144"/>
                                      <a:pt x="74180" y="9049"/>
                                      <a:pt x="79895" y="12859"/>
                                    </a:cubicBezTo>
                                    <a:cubicBezTo>
                                      <a:pt x="86562" y="15716"/>
                                      <a:pt x="90372" y="17621"/>
                                      <a:pt x="95135" y="23336"/>
                                    </a:cubicBezTo>
                                    <a:cubicBezTo>
                                      <a:pt x="99897" y="29051"/>
                                      <a:pt x="99897" y="33814"/>
                                      <a:pt x="102755" y="40481"/>
                                    </a:cubicBezTo>
                                    <a:cubicBezTo>
                                      <a:pt x="104660" y="47149"/>
                                      <a:pt x="106565" y="50006"/>
                                      <a:pt x="106565" y="56674"/>
                                    </a:cubicBezTo>
                                    <a:cubicBezTo>
                                      <a:pt x="106565" y="64294"/>
                                      <a:pt x="106565" y="68104"/>
                                      <a:pt x="103707" y="74771"/>
                                    </a:cubicBezTo>
                                    <a:cubicBezTo>
                                      <a:pt x="97992" y="88106"/>
                                      <a:pt x="89420" y="94774"/>
                                      <a:pt x="76085" y="99536"/>
                                    </a:cubicBezTo>
                                    <a:cubicBezTo>
                                      <a:pt x="69417" y="101441"/>
                                      <a:pt x="64655" y="102394"/>
                                      <a:pt x="57987" y="101441"/>
                                    </a:cubicBezTo>
                                    <a:cubicBezTo>
                                      <a:pt x="50367" y="100489"/>
                                      <a:pt x="46557" y="99536"/>
                                      <a:pt x="39890" y="96679"/>
                                    </a:cubicBezTo>
                                    <a:cubicBezTo>
                                      <a:pt x="33222" y="93821"/>
                                      <a:pt x="29412" y="90964"/>
                                      <a:pt x="24650" y="85249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8" name="Figura a mano libera: Forma 22">
                              <a:extLst>
                                <a:ext uri="{FF2B5EF4-FFF2-40B4-BE49-F238E27FC236}">
                                  <a16:creationId xmlns:a16="http://schemas.microsoft.com/office/drawing/2014/main" id="{8D5BF39C-927B-4692-8042-2CF9E3E464B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20061" y="10005934"/>
                                <a:ext cx="66675" cy="76200"/>
                              </a:xfrm>
                              <a:custGeom>
                                <a:avLst/>
                                <a:gdLst>
                                  <a:gd name="connsiteX0" fmla="*/ 7329 w 66675"/>
                                  <a:gd name="connsiteY0" fmla="*/ 43723 h 76200"/>
                                  <a:gd name="connsiteX1" fmla="*/ 66384 w 66675"/>
                                  <a:gd name="connsiteY1" fmla="*/ 49438 h 76200"/>
                                  <a:gd name="connsiteX2" fmla="*/ 7329 w 66675"/>
                                  <a:gd name="connsiteY2" fmla="*/ 43723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66675" h="76200">
                                    <a:moveTo>
                                      <a:pt x="7329" y="43723"/>
                                    </a:moveTo>
                                    <a:cubicBezTo>
                                      <a:pt x="13996" y="-14380"/>
                                      <a:pt x="74004" y="3718"/>
                                      <a:pt x="66384" y="49438"/>
                                    </a:cubicBezTo>
                                    <a:cubicBezTo>
                                      <a:pt x="59716" y="90395"/>
                                      <a:pt x="3519" y="79918"/>
                                      <a:pt x="7329" y="43723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3" name="Figura a mano libera: Forma 23">
                              <a:extLst>
                                <a:ext uri="{FF2B5EF4-FFF2-40B4-BE49-F238E27FC236}">
                                  <a16:creationId xmlns:a16="http://schemas.microsoft.com/office/drawing/2014/main" id="{CCF6D460-C5ED-4152-9A5A-B2598FAE25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68790" y="9950420"/>
                                <a:ext cx="38100" cy="38098"/>
                              </a:xfrm>
                              <a:custGeom>
                                <a:avLst/>
                                <a:gdLst>
                                  <a:gd name="connsiteX0" fmla="*/ 7165 w 38100"/>
                                  <a:gd name="connsiteY0" fmla="*/ 21131 h 38100"/>
                                  <a:gd name="connsiteX1" fmla="*/ 31930 w 38100"/>
                                  <a:gd name="connsiteY1" fmla="*/ 21131 h 38100"/>
                                  <a:gd name="connsiteX2" fmla="*/ 7165 w 38100"/>
                                  <a:gd name="connsiteY2" fmla="*/ 211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7165" y="21131"/>
                                    </a:moveTo>
                                    <a:cubicBezTo>
                                      <a:pt x="8117" y="4938"/>
                                      <a:pt x="23357" y="176"/>
                                      <a:pt x="31930" y="21131"/>
                                    </a:cubicBezTo>
                                    <a:cubicBezTo>
                                      <a:pt x="37645" y="36371"/>
                                      <a:pt x="6212" y="37323"/>
                                      <a:pt x="7165" y="21131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4" name="Figura a mano libera: Forma 24">
                              <a:extLst>
                                <a:ext uri="{FF2B5EF4-FFF2-40B4-BE49-F238E27FC236}">
                                  <a16:creationId xmlns:a16="http://schemas.microsoft.com/office/drawing/2014/main" id="{68BA6427-D108-41B0-829B-499F33E6E37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68403" y="9890479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39948 w 76200"/>
                                  <a:gd name="connsiteY0" fmla="*/ 7732 h 95250"/>
                                  <a:gd name="connsiteX1" fmla="*/ 61856 w 76200"/>
                                  <a:gd name="connsiteY1" fmla="*/ 86790 h 95250"/>
                                  <a:gd name="connsiteX2" fmla="*/ 10421 w 76200"/>
                                  <a:gd name="connsiteY2" fmla="*/ 38212 h 95250"/>
                                  <a:gd name="connsiteX3" fmla="*/ 39948 w 76200"/>
                                  <a:gd name="connsiteY3" fmla="*/ 7732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39948" y="7732"/>
                                    </a:moveTo>
                                    <a:cubicBezTo>
                                      <a:pt x="71381" y="112"/>
                                      <a:pt x="91383" y="68692"/>
                                      <a:pt x="61856" y="86790"/>
                                    </a:cubicBezTo>
                                    <a:cubicBezTo>
                                      <a:pt x="31376" y="104887"/>
                                      <a:pt x="-3867" y="68692"/>
                                      <a:pt x="10421" y="38212"/>
                                    </a:cubicBezTo>
                                    <a:cubicBezTo>
                                      <a:pt x="18041" y="22972"/>
                                      <a:pt x="23756" y="11542"/>
                                      <a:pt x="39948" y="7732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5" name="Figura a mano libera: Forma 25">
                              <a:extLst>
                                <a:ext uri="{FF2B5EF4-FFF2-40B4-BE49-F238E27FC236}">
                                  <a16:creationId xmlns:a16="http://schemas.microsoft.com/office/drawing/2014/main" id="{10CDACF9-0871-4015-90CD-2D9AB5208BD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57121" y="9977404"/>
                                <a:ext cx="152399" cy="152399"/>
                              </a:xfrm>
                              <a:custGeom>
                                <a:avLst/>
                                <a:gdLst>
                                  <a:gd name="connsiteX0" fmla="*/ 7366 w 152400"/>
                                  <a:gd name="connsiteY0" fmla="*/ 63681 h 152400"/>
                                  <a:gd name="connsiteX1" fmla="*/ 152146 w 152400"/>
                                  <a:gd name="connsiteY1" fmla="*/ 91304 h 152400"/>
                                  <a:gd name="connsiteX2" fmla="*/ 7366 w 152400"/>
                                  <a:gd name="connsiteY2" fmla="*/ 63681 h 1524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52400" h="152400">
                                    <a:moveTo>
                                      <a:pt x="7366" y="63681"/>
                                    </a:moveTo>
                                    <a:cubicBezTo>
                                      <a:pt x="14033" y="-23949"/>
                                      <a:pt x="158813" y="-5851"/>
                                      <a:pt x="152146" y="91304"/>
                                    </a:cubicBezTo>
                                    <a:cubicBezTo>
                                      <a:pt x="146431" y="177981"/>
                                      <a:pt x="698" y="160836"/>
                                      <a:pt x="7366" y="63681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90" name="Immagine 16">
                              <a:extLst>
                                <a:ext uri="{FF2B5EF4-FFF2-40B4-BE49-F238E27FC236}">
                                  <a16:creationId xmlns:a16="http://schemas.microsoft.com/office/drawing/2014/main" id="{8290A857-1C3F-4FDE-91F0-8F19935DAB9C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31422" y="9641992"/>
                              <a:ext cx="300132" cy="18060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1" name="Immagine 17">
                              <a:extLst>
                                <a:ext uri="{FF2B5EF4-FFF2-40B4-BE49-F238E27FC236}">
                                  <a16:creationId xmlns:a16="http://schemas.microsoft.com/office/drawing/2014/main" id="{C2A7C694-D1B3-4FDF-9C02-BB14BF61BA57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69363" y="9268626"/>
                              <a:ext cx="270496" cy="340889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92" name="Figura a mano libera: Forma 18">
                            <a:extLst>
                              <a:ext uri="{FF2B5EF4-FFF2-40B4-BE49-F238E27FC236}">
                                <a16:creationId xmlns:a16="http://schemas.microsoft.com/office/drawing/2014/main" id="{A409FEDE-241C-46A2-9B00-F2E61234D9B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63322" y="9259937"/>
                              <a:ext cx="534575" cy="538718"/>
                            </a:xfrm>
                            <a:custGeom>
                              <a:avLst/>
                              <a:gdLst>
                                <a:gd name="connsiteX0" fmla="*/ 50313 w 1228725"/>
                                <a:gd name="connsiteY0" fmla="*/ 799578 h 1238250"/>
                                <a:gd name="connsiteX1" fmla="*/ 40788 w 1228725"/>
                                <a:gd name="connsiteY1" fmla="*/ 615746 h 1238250"/>
                                <a:gd name="connsiteX2" fmla="*/ 512275 w 1228725"/>
                                <a:gd name="connsiteY2" fmla="*/ 144258 h 1238250"/>
                                <a:gd name="connsiteX3" fmla="*/ 1116160 w 1228725"/>
                                <a:gd name="connsiteY3" fmla="*/ 121398 h 1238250"/>
                                <a:gd name="connsiteX4" fmla="*/ 1116160 w 1228725"/>
                                <a:gd name="connsiteY4" fmla="*/ 121398 h 1238250"/>
                                <a:gd name="connsiteX5" fmla="*/ 1093300 w 1228725"/>
                                <a:gd name="connsiteY5" fmla="*/ 726236 h 1238250"/>
                                <a:gd name="connsiteX6" fmla="*/ 621813 w 1228725"/>
                                <a:gd name="connsiteY6" fmla="*/ 1197723 h 1238250"/>
                                <a:gd name="connsiteX7" fmla="*/ 437980 w 1228725"/>
                                <a:gd name="connsiteY7" fmla="*/ 1188198 h 1238250"/>
                                <a:gd name="connsiteX8" fmla="*/ 50313 w 1228725"/>
                                <a:gd name="connsiteY8" fmla="*/ 799578 h 1238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228725" h="1238250">
                                  <a:moveTo>
                                    <a:pt x="50313" y="799578"/>
                                  </a:moveTo>
                                  <a:cubicBezTo>
                                    <a:pt x="-3027" y="746238"/>
                                    <a:pt x="-7790" y="663371"/>
                                    <a:pt x="40788" y="615746"/>
                                  </a:cubicBezTo>
                                  <a:lnTo>
                                    <a:pt x="512275" y="144258"/>
                                  </a:lnTo>
                                  <a:cubicBezTo>
                                    <a:pt x="684678" y="-29097"/>
                                    <a:pt x="956140" y="-39574"/>
                                    <a:pt x="1116160" y="121398"/>
                                  </a:cubicBezTo>
                                  <a:lnTo>
                                    <a:pt x="1116160" y="121398"/>
                                  </a:lnTo>
                                  <a:cubicBezTo>
                                    <a:pt x="1277133" y="282371"/>
                                    <a:pt x="1266656" y="552881"/>
                                    <a:pt x="1093300" y="726236"/>
                                  </a:cubicBezTo>
                                  <a:lnTo>
                                    <a:pt x="621813" y="1197723"/>
                                  </a:lnTo>
                                  <a:cubicBezTo>
                                    <a:pt x="573235" y="1246301"/>
                                    <a:pt x="491320" y="1241538"/>
                                    <a:pt x="437980" y="1188198"/>
                                  </a:cubicBezTo>
                                  <a:lnTo>
                                    <a:pt x="50313" y="799578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26000">
                                  <a:schemeClr val="accent2"/>
                                </a:gs>
                                <a:gs pos="81000">
                                  <a:schemeClr val="accent1">
                                    <a:lumMod val="75000"/>
                                  </a:schemeClr>
                                </a:gs>
                              </a:gsLst>
                              <a:lin ang="1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93" name="Immagine 19">
                              <a:extLst>
                                <a:ext uri="{FF2B5EF4-FFF2-40B4-BE49-F238E27FC236}">
                                  <a16:creationId xmlns:a16="http://schemas.microsoft.com/office/drawing/2014/main" id="{447A91B1-65A5-4BF4-B73D-A6BD3F3339B4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28880" y="9263201"/>
                              <a:ext cx="469017" cy="535453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FF8586" id="Gruppo 95" o:spid="_x0000_s1026" style="position:absolute;margin-left:0;margin-top:0;width:612pt;height:853.1pt;z-index:251651584;mso-position-horizontal-relative:page;mso-position-vertical-relative:page;mso-height-relative:margin" coordsize="77724,1083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">
              <v:line id="Connettore diritto 2" o:spid="_x0000_s1027" alt="Piega centrale" style="position:absolute;visibility:visible;mso-wrap-style:square" from="37905,0" to="37905,108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v:roundrect id="Rettangolo: Angoli arrotondati 4" o:spid="_x0000_s1028" style="position:absolute;left:41435;top:8159;width:29815;height:38349;visibility:visible;mso-wrap-style:square;v-text-anchor:middle" arcsize="994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" fillcolor="#cdedda [3207]" stroked="f" strokeweight="1pt">
                <v:fill color2="#cddaed [3208]" rotate="t" focusposition="1,1" focussize="" focus="100%" type="gradientRadial"/>
                <v:stroke joinstyle="miter"/>
              </v:roundrect>
              <v:group id="Gruppo 6" o:spid="_x0000_s1029" alt="Chat a forma di cuore" style="position:absolute;left:46007;top:18150;width:20653;height:18943" coordorigin="46659,17522" coordsize="14106,12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43" o:spid="_x0000_s1030" type="#_x0000_t75" style="position:absolute;left:47588;top:26317;width:6886;height:4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">
                  <v:imagedata r:id="rId5" o:title=""/>
                </v:shape>
                <v:shape id="Figura a mano libera: Forma 44" o:spid="_x0000_s1031" style="position:absolute;left:46659;top:17554;width:12859;height:12383;visibility:visible;mso-wrap-style:square;v-text-anchor:middle" coordsize="128587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" path="m799578,1187889v-10477,10478,-21907,19050,-34290,25718c744333,1225989,720521,1232657,696708,1231704v-20955,,-40957,-5715,-59055,-16192c624318,1208844,611936,1199319,600506,1188842l213791,800222v-7620,-7620,-14288,-16193,-20003,-24765l144258,725927c-29097,552572,-39574,282062,121398,121089v153353,-153352,405765,-150495,579120,c944358,364929,1282496,701162,1282496,701162v-5715,7620,-482918,486727,-482918,486727xe" fillcolor="#fe0066 [3204]" stroked="f">
                  <v:fill color2="#b4006c [3206]" angle="70" colors="0 #fe0066;17039f #fe0066" focus="100%" type="gradient">
                    <o:fill v:ext="view" type="gradientUnscaled"/>
                  </v:fill>
                  <v:stroke joinstyle="miter"/>
                  <v:path arrowok="t" o:connecttype="custom" o:connectlocs="799578,1187889;765288,1213607;696708,1231704;637653,1215512;600506,1188842;213791,800222;193788,775457;144258,725927;121398,121089;700518,121089;1282496,701162;799578,1187889" o:connectangles="0,0,0,0,0,0,0,0,0,0,0,0"/>
                </v:shape>
                <v:shape id="Figura a mano libera: Forma 45" o:spid="_x0000_s1032" style="position:absolute;left:50954;top:17522;width:9811;height:12383;visibility:visible;mso-wrap-style:square;v-text-anchor:middle" coordsize="98107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" path="m975836,491014v,231457,-161925,424815,-379095,472440c481489,1079659,370046,1190149,370046,1190149v-10477,10477,-21907,19050,-34290,25717c314801,1228249,290989,1234916,267176,1233011v-9525,,51435,-128587,120968,-269557c279559,939641,184309,879634,115729,795814,47149,711994,7144,607219,7144,491014,7144,223361,224314,7144,491014,7144v133350,,255270,54292,341947,141922c921544,235744,975836,357664,975836,491014xe" fillcolor="#e00041 [3205]" stroked="f">
                  <v:fill color2="#be004c [2404]" angle="70" colors="0 #e00041;17039f #e00041" focus="100%" type="gradient">
                    <o:fill v:ext="view" type="gradientUnscaled"/>
                  </v:fill>
                  <v:stroke joinstyle="miter"/>
                  <v:path arrowok="t" o:connecttype="custom" o:connectlocs="975836,491014;596741,963454;370046,1190149;335756,1215866;267176,1233011;388144,963454;115729,795814;7144,491014;491014,7144;832961,149066;975836,491014" o:connectangles="0,0,0,0,0,0,0,0,0,0,0"/>
                </v:shape>
                <v:shape id="Immagine 46" o:spid="_x0000_s1033" type="#_x0000_t75" style="position:absolute;left:48576;top:17554;width:12189;height:12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">
                  <v:imagedata r:id="rId6" o:title=""/>
                </v:shape>
              </v:group>
              <v:group id="Gruppo 7" o:spid="_x0000_s1034" alt="Cuore della passione in una scatola" style="position:absolute;left:14816;top:36776;width:9277;height:9277" coordorigin="14792,35593" coordsize="3934,3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roundrect id="Rettangolo: Angoli arrotondati 30" o:spid="_x0000_s1035" style="position:absolute;left:14792;top:35593;width:3934;height:3934;visibility:visible;mso-wrap-style:square;v-text-anchor:middle" arcsize="168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" fillcolor="#cddaed [3208]" stroked="f" strokeweight="1pt">
                  <v:fill color2="#edcdea [3209]" rotate="t" focusposition="1,1" focussize="" colors="0 #cddaed;17039f #cddaed" focus="100%" type="gradientRadial"/>
                  <v:stroke joinstyle="miter"/>
                </v:roundrect>
                <v:group id="Gruppo 31" o:spid="_x0000_s1036" style="position:absolute;left:15571;top:36444;width:2246;height:2218" coordorigin="15571,38199" coordsize="6407,6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group id="Gruppo 32" o:spid="_x0000_s1037" style="position:absolute;left:15571;top:38199;width:4763;height:5190" coordorigin="15571,41330" coordsize="10284,11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shape id="Figura a mano libera: Forma 37" o:spid="_x0000_s1038" style="position:absolute;left:16235;top:41962;width:9620;height:10573;visibility:visible;mso-wrap-style:square;v-text-anchor:middle" coordsize="962025,1057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" path="m313385,898921c305765,893206,131457,824626,143840,770333v11430,-53340,36195,-90487,-20955,-99060c65735,662701,-42850,627458,33350,556021,109550,484583,86690,437911,57162,397906,-59995,235028,80975,169306,93357,156923,149555,96916,76212,-5002,152412,8333v76200,13335,101918,133350,194310,137160c410540,148351,370535,24526,501980,90248v131445,65723,325755,270510,216217,273368c608660,366473,785825,471248,785825,471248l956322,645556,452450,1055131,313385,89892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313385,898921;143840,770333;122885,671273;33350,556021;57162,397906;93357,156923;152412,8333;346722,145493;501980,90248;718197,363616;785825,471248;956322,645556;452450,1055131;313385,898921" o:connectangles="0,0,0,0,0,0,0,0,0,0,0,0,0,0"/>
                    </v:shape>
                    <v:shape id="Figura a mano libera: Forma 38" o:spid="_x0000_s1039" style="position:absolute;left:15798;top:46031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" path="m24650,85249c15125,74771,15125,65246,12267,51911,10362,42386,3695,35719,9410,28099v4762,-7620,12382,-4763,19050,-8573c35127,16669,37985,12859,44652,10954,51320,8096,55130,7144,62750,7144v7620,,11430,1905,17145,5715c86562,15716,90372,17621,95135,23336v4762,5715,4762,10478,7620,17145c104660,47149,106565,50006,106565,56674v,7620,,11430,-2858,18097c97992,88106,89420,94774,76085,99536v-6668,1905,-11430,2858,-18098,1905c50367,100489,46557,99536,39890,96679,33222,93821,29412,90964,24650,85249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24650,85249;12267,51911;9410,28099;28460,19526;44652,10954;62750,7144;79895,12859;95135,23336;102755,40481;106565,56674;103707,74771;76085,99536;57987,101441;39890,96679;24650,85249" o:connectangles="0,0,0,0,0,0,0,0,0,0,0,0,0,0,0"/>
                    </v:shape>
                    <v:shape id="Figura a mano libera: Forma 39" o:spid="_x0000_s1040" style="position:absolute;left:19200;top:42484;width:667;height:762;visibility:visible;mso-wrap-style:square;v-text-anchor:middle" coordsize="6667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" path="m7329,43723c13996,-14380,74004,3718,66384,49438,59716,90395,3519,79918,7329,43723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329,43723;66384,49438;7329,43723" o:connectangles="0,0,0"/>
                    </v:shape>
                    <v:shape id="Figura a mano libera: Forma 40" o:spid="_x0000_s1041" style="position:absolute;left:18687;top:419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" path="m7165,21131v952,-16193,16192,-20955,24765,c37645,36371,6212,37323,7165,2113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165,21131;31930,21131;7165,21131" o:connectangles="0,0,0"/>
                    </v:shape>
                    <v:shape id="Figura a mano libera: Forma 41" o:spid="_x0000_s1042" style="position:absolute;left:19684;top:41330;width:762;height:952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" path="m39948,7732c71381,112,91383,68692,61856,86790,31376,104887,-3867,68692,10421,38212,18041,22972,23756,11542,39948,7732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39948,7732;61856,86791;10421,38212;39948,7732" o:connectangles="0,0,0,0"/>
                    </v:shape>
                    <v:shape id="Figura a mano libera: Forma 42" o:spid="_x0000_s1043" style="position:absolute;left:15571;top:42199;width:1524;height:1524;visibility:visible;mso-wrap-style:square;v-text-anchor:middle" coordsize="15240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" path="m7366,63681c14033,-23949,158813,-5851,152146,91304,146431,177981,698,160836,7366,6368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366,63681;152145,91303;7366,63681" o:connectangles="0,0,0"/>
                    </v:shape>
                  </v:group>
                  <v:shape id="Immagine 33" o:spid="_x0000_s1044" type="#_x0000_t75" style="position:absolute;left:16314;top:42721;width:3001;height:1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">
                    <v:imagedata r:id="rId5" o:title=""/>
                  </v:shape>
                  <v:shape id="Immagine 34" o:spid="_x0000_s1045" type="#_x0000_t75" style="position:absolute;left:16693;top:38988;width:2705;height:34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">
                    <v:imagedata r:id="rId7" o:title=""/>
                  </v:shape>
                  <v:shape id="Figura a mano libera: Forma 35" o:spid="_x0000_s1046" style="position:absolute;left:16633;top:38901;width:5345;height:5387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" path="m50313,799578c-3027,746238,-7790,663371,40788,615746l512275,144258c684678,-29097,956140,-39574,1116160,121398r,c1277133,282371,1266656,552881,1093300,726236l621813,1197723v-48578,48578,-130493,43815,-183833,-9525l50313,799578xe" fillcolor="#e00041 [3205]" stroked="f">
                    <v:fill color2="#be004c [2404]" angle="70" colors="0 #e00041;17039f #e00041" focus="100%" type="gradient">
                      <o:fill v:ext="view" type="gradientUnscaled"/>
                    </v:fill>
                    <v:stroke joinstyle="miter"/>
                    <v:path arrowok="t" o:connecttype="custom" o:connectlocs="21889,347868;17745,267889;222873,62762;485602,52816;485602,52816;475656,315960;270529,521087;190550,516943;21889,347868" o:connectangles="0,0,0,0,0,0,0,0,0"/>
                  </v:shape>
                  <v:shape id="Immagine 36" o:spid="_x0000_s1047" type="#_x0000_t75" style="position:absolute;left:17288;top:38934;width:4690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">
                    <v:imagedata r:id="rId8" o:title=""/>
                  </v:shape>
                </v:group>
              </v:group>
              <v:line id="Connettore diritto 5" o:spid="_x0000_s1048" alt="Piega centrale" style="position:absolute;visibility:visible;mso-wrap-style:square" from="0,53269" to="77724,53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" strokecolor="#f2f2f2 [3052]" strokeweight=".5pt">
                <v:stroke joinstyle="miter"/>
              </v:line>
              <v:roundrect id="Rettangolo: Angoli arrotondati 9" o:spid="_x0000_s1049" style="position:absolute;left:41435;top:61300;width:29815;height:38350;visibility:visible;mso-wrap-style:square;v-text-anchor:middle" arcsize="994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" fillcolor="#cdedda [3207]" stroked="f" strokeweight="1pt">
                <v:fill color2="#cddaed [3208]" rotate="t" focusposition="1,1" focussize="" focus="100%" type="gradientRadial"/>
                <v:stroke joinstyle="miter"/>
              </v:roundrect>
              <v:group id="Gruppo 11" o:spid="_x0000_s1050" alt="Chat a forma di cuore" style="position:absolute;left:46007;top:71291;width:20653;height:18942" coordorigin="46659,69763" coordsize="14106,12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Immagine 26" o:spid="_x0000_s1051" type="#_x0000_t75" style="position:absolute;left:47588;top:78558;width:6886;height:4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">
                  <v:imagedata r:id="rId5" o:title=""/>
                </v:shape>
                <v:shape id="Figura a mano libera: Forma 27" o:spid="_x0000_s1052" style="position:absolute;left:46659;top:69795;width:12859;height:12383;visibility:visible;mso-wrap-style:square;v-text-anchor:middle" coordsize="128587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" path="m799578,1187889v-10477,10478,-21907,19050,-34290,25718c744333,1225989,720521,1232657,696708,1231704v-20955,,-40957,-5715,-59055,-16192c624318,1208844,611936,1199319,600506,1188842l213791,800222v-7620,-7620,-14288,-16193,-20003,-24765l144258,725927c-29097,552572,-39574,282062,121398,121089v153353,-153352,405765,-150495,579120,c944358,364929,1282496,701162,1282496,701162v-5715,7620,-482918,486727,-482918,486727xe" fillcolor="#fe0066 [3204]" stroked="f">
                  <v:fill color2="#b4006c [3206]" angle="70" colors="0 #fe0066;17039f #fe0066" focus="100%" type="gradient">
                    <o:fill v:ext="view" type="gradientUnscaled"/>
                  </v:fill>
                  <v:stroke joinstyle="miter"/>
                  <v:path arrowok="t" o:connecttype="custom" o:connectlocs="799578,1187889;765288,1213607;696708,1231704;637653,1215512;600506,1188842;213791,800222;193788,775457;144258,725927;121398,121089;700518,121089;1282496,701162;799578,1187889" o:connectangles="0,0,0,0,0,0,0,0,0,0,0,0"/>
                </v:shape>
                <v:shape id="Figura a mano libera: Forma 28" o:spid="_x0000_s1053" style="position:absolute;left:50954;top:69763;width:9811;height:12383;visibility:visible;mso-wrap-style:square;v-text-anchor:middle" coordsize="98107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" path="m975836,491014v,231457,-161925,424815,-379095,472440c481489,1079659,370046,1190149,370046,1190149v-10477,10477,-21907,19050,-34290,25717c314801,1228249,290989,1234916,267176,1233011v-9525,,51435,-128587,120968,-269557c279559,939641,184309,879634,115729,795814,47149,711994,7144,607219,7144,491014,7144,223361,224314,7144,491014,7144v133350,,255270,54292,341947,141922c921544,235744,975836,357664,975836,491014xe" fillcolor="#e00041 [3205]" stroked="f">
                  <v:fill color2="#be004c [2404]" angle="70" colors="0 #e00041;17039f #e00041" focus="100%" type="gradient">
                    <o:fill v:ext="view" type="gradientUnscaled"/>
                  </v:fill>
                  <v:stroke joinstyle="miter"/>
                  <v:path arrowok="t" o:connecttype="custom" o:connectlocs="975836,491014;596741,963454;370046,1190149;335756,1215866;267176,1233011;388144,963454;115729,795814;7144,491014;491014,7144;832961,149066;975836,491014" o:connectangles="0,0,0,0,0,0,0,0,0,0,0"/>
                </v:shape>
                <v:shape id="Immagine 29" o:spid="_x0000_s1054" type="#_x0000_t75" style="position:absolute;left:48576;top:69795;width:12189;height:12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">
                  <v:imagedata r:id="rId6" o:title=""/>
                </v:shape>
              </v:group>
              <v:group id="Gruppo 12" o:spid="_x0000_s1055" alt="Cuore della passione in una scatola" style="position:absolute;left:14816;top:89917;width:9277;height:9277" coordorigin="14792,87118" coordsize="3934,3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roundrect id="Rettangolo: Angoli arrotondati 13" o:spid="_x0000_s1056" style="position:absolute;left:14792;top:87118;width:3934;height:3934;visibility:visible;mso-wrap-style:square;v-text-anchor:middle" arcsize="168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" fillcolor="#cddaed [3208]" stroked="f" strokeweight="1pt">
                  <v:fill color2="#edcdea [3209]" rotate="t" focusposition="1,1" focussize="" colors="0 #cddaed;17039f #cddaed" focus="100%" type="gradientRadial"/>
                  <v:stroke joinstyle="miter"/>
                </v:roundrect>
                <v:group id="Gruppo 14" o:spid="_x0000_s1057" style="position:absolute;left:15571;top:87970;width:2246;height:2218" coordorigin="15571,91897" coordsize="6407,6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group id="Gruppo 15" o:spid="_x0000_s1058" style="position:absolute;left:15571;top:91897;width:4763;height:5190" coordorigin="15571,98904" coordsize="10284,11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<v:shape id="Figura a mano libera: Forma 20" o:spid="_x0000_s1059" style="position:absolute;left:16235;top:99536;width:9620;height:10573;visibility:visible;mso-wrap-style:square;v-text-anchor:middle" coordsize="962025,1057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" path="m313385,898921c305765,893206,131457,824626,143840,770333v11430,-53340,36195,-90487,-20955,-99060c65735,662701,-42850,627458,33350,556021,109550,484583,86690,437911,57162,397906,-59995,235028,80975,169306,93357,156923,149555,96916,76212,-5002,152412,8333v76200,13335,101918,133350,194310,137160c410540,148351,370535,24526,501980,90248v131445,65723,325755,270510,216217,273368c608660,366473,785825,471248,785825,471248l956322,645556,452450,1055131,313385,89892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313385,898925;143840,770337;122885,671276;33350,556024;57162,397908;93357,156924;152412,8333;346722,145494;501980,90248;718197,363618;785825,471250;956322,645559;452450,1055136;313385,898925" o:connectangles="0,0,0,0,0,0,0,0,0,0,0,0,0,0"/>
                    </v:shape>
                    <v:shape id="Figura a mano libera: Forma 21" o:spid="_x0000_s1060" style="position:absolute;left:15798;top:103606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" path="m24650,85249c15125,74771,15125,65246,12267,51911,10362,42386,3695,35719,9410,28099v4762,-7620,12382,-4763,19050,-8573c35127,16669,37985,12859,44652,10954,51320,8096,55130,7144,62750,7144v7620,,11430,1905,17145,5715c86562,15716,90372,17621,95135,23336v4762,5715,4762,10478,7620,17145c104660,47149,106565,50006,106565,56674v,7620,,11430,-2858,18097c97992,88106,89420,94774,76085,99536v-6668,1905,-11430,2858,-18098,1905c50367,100489,46557,99536,39890,96679,33222,93821,29412,90964,24650,85249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24650,85248;12267,51911;9410,28099;28460,19526;44652,10954;62750,7144;79895,12859;95135,23336;102755,40481;106565,56673;103707,74770;76085,99535;57987,101440;39890,96678;24650,85248" o:connectangles="0,0,0,0,0,0,0,0,0,0,0,0,0,0,0"/>
                    </v:shape>
                    <v:shape id="Figura a mano libera: Forma 22" o:spid="_x0000_s1061" style="position:absolute;left:19200;top:100059;width:667;height:762;visibility:visible;mso-wrap-style:square;v-text-anchor:middle" coordsize="6667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" path="m7329,43723c13996,-14380,74004,3718,66384,49438,59716,90395,3519,79918,7329,43723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329,43723;66384,49438;7329,43723" o:connectangles="0,0,0"/>
                    </v:shape>
                    <v:shape id="Figura a mano libera: Forma 23" o:spid="_x0000_s1062" style="position:absolute;left:18687;top:99504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" path="m7165,21131v952,-16193,16192,-20955,24765,c37645,36371,6212,37323,7165,2113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165,21130;31930,21130;7165,21130" o:connectangles="0,0,0"/>
                    </v:shape>
                    <v:shape id="Figura a mano libera: Forma 24" o:spid="_x0000_s1063" style="position:absolute;left:19684;top:98904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" path="m39948,7732c71381,112,91383,68692,61856,86790,31376,104887,-3867,68692,10421,38212,18041,22972,23756,11542,39948,7732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39948,7732;61856,86790;10421,38212;39948,7732" o:connectangles="0,0,0,0"/>
                    </v:shape>
                    <v:shape id="Figura a mano libera: Forma 25" o:spid="_x0000_s1064" style="position:absolute;left:15571;top:99774;width:1524;height:1524;visibility:visible;mso-wrap-style:square;v-text-anchor:middle" coordsize="15240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" path="m7366,63681c14033,-23949,158813,-5851,152146,91304,146431,177981,698,160836,7366,6368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366,63681;152145,91303;7366,63681" o:connectangles="0,0,0"/>
                    </v:shape>
                  </v:group>
                  <v:shape id="Immagine 16" o:spid="_x0000_s1065" type="#_x0000_t75" style="position:absolute;left:16314;top:96419;width:3001;height:1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">
                    <v:imagedata r:id="rId5" o:title=""/>
                  </v:shape>
                  <v:shape id="Immagine 17" o:spid="_x0000_s1066" type="#_x0000_t75" style="position:absolute;left:16693;top:92686;width:2705;height:34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">
                    <v:imagedata r:id="rId7" o:title=""/>
                  </v:shape>
                  <v:shape id="Figura a mano libera: Forma 18" o:spid="_x0000_s1067" style="position:absolute;left:16633;top:92599;width:5345;height:5387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" path="m50313,799578c-3027,746238,-7790,663371,40788,615746l512275,144258c684678,-29097,956140,-39574,1116160,121398r,c1277133,282371,1266656,552881,1093300,726236l621813,1197723v-48578,48578,-130493,43815,-183833,-9525l50313,799578xe" fillcolor="#e00041 [3205]" stroked="f">
                    <v:fill color2="#be004c [2404]" angle="70" colors="0 #e00041;17039f #e00041" focus="100%" type="gradient">
                      <o:fill v:ext="view" type="gradientUnscaled"/>
                    </v:fill>
                    <v:stroke joinstyle="miter"/>
                    <v:path arrowok="t" o:connecttype="custom" o:connectlocs="21889,347868;17745,267889;222873,62761;485602,52816;485602,52816;475656,315959;270529,521086;190550,516942;21889,347868" o:connectangles="0,0,0,0,0,0,0,0,0"/>
                  </v:shape>
                  <v:shape id="Immagine 19" o:spid="_x0000_s1068" type="#_x0000_t75" style="position:absolute;left:17288;top:92632;width:4690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">
                    <v:imagedata r:id="rId8" o:title="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NzMwNzEytrQ0NDNQ0lEKTi0uzszPAykwrgUAbo+PFywAAAA="/>
  </w:docVars>
  <w:rsids>
    <w:rsidRoot w:val="00C839A0"/>
    <w:rsid w:val="00394322"/>
    <w:rsid w:val="003F0084"/>
    <w:rsid w:val="003F150F"/>
    <w:rsid w:val="004A5C72"/>
    <w:rsid w:val="004F5881"/>
    <w:rsid w:val="005A20B8"/>
    <w:rsid w:val="0071774F"/>
    <w:rsid w:val="00735853"/>
    <w:rsid w:val="00783E1A"/>
    <w:rsid w:val="007B50D9"/>
    <w:rsid w:val="00821D2D"/>
    <w:rsid w:val="008A24E8"/>
    <w:rsid w:val="00910A30"/>
    <w:rsid w:val="0091732B"/>
    <w:rsid w:val="00AC4506"/>
    <w:rsid w:val="00BC5629"/>
    <w:rsid w:val="00C839A0"/>
    <w:rsid w:val="00DE4396"/>
    <w:rsid w:val="00E63133"/>
    <w:rsid w:val="00ED34F6"/>
    <w:rsid w:val="00F75E5B"/>
    <w:rsid w:val="00FA13BD"/>
    <w:rsid w:val="00FF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F3D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F6A97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C83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FF6A97"/>
  </w:style>
  <w:style w:type="paragraph" w:styleId="Pidipagina">
    <w:name w:val="footer"/>
    <w:basedOn w:val="Normale"/>
    <w:link w:val="PidipaginaCarattere"/>
    <w:uiPriority w:val="99"/>
    <w:semiHidden/>
    <w:rsid w:val="00C83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FF6A97"/>
  </w:style>
  <w:style w:type="paragraph" w:styleId="NormaleWeb">
    <w:name w:val="Normal (Web)"/>
    <w:basedOn w:val="Normale"/>
    <w:uiPriority w:val="99"/>
    <w:semiHidden/>
    <w:unhideWhenUsed/>
    <w:rsid w:val="00C839A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Testodellapoesia">
    <w:name w:val="Testo della poesia"/>
    <w:basedOn w:val="NormaleWeb"/>
    <w:qFormat/>
    <w:rsid w:val="00FF6A97"/>
    <w:pPr>
      <w:spacing w:before="0" w:beforeAutospacing="0" w:after="0" w:afterAutospacing="0"/>
      <w:jc w:val="center"/>
    </w:pPr>
    <w:rPr>
      <w:rFonts w:asciiTheme="minorHAnsi" w:eastAsia="Cambria" w:hAnsiTheme="minorHAnsi" w:cstheme="minorBidi"/>
      <w:i/>
      <w:iCs/>
      <w:noProof/>
      <w:color w:val="262626" w:themeColor="text1" w:themeTint="D9"/>
      <w:kern w:val="24"/>
    </w:rPr>
  </w:style>
  <w:style w:type="paragraph" w:customStyle="1" w:styleId="Internodelmessaggio">
    <w:name w:val="Interno del messaggio"/>
    <w:basedOn w:val="NormaleWeb"/>
    <w:qFormat/>
    <w:rsid w:val="003F0084"/>
    <w:pPr>
      <w:spacing w:before="600" w:beforeAutospacing="0" w:after="0" w:afterAutospacing="0"/>
      <w:jc w:val="center"/>
    </w:pPr>
    <w:rPr>
      <w:rFonts w:asciiTheme="minorHAnsi" w:eastAsia="Cambria" w:hAnsiTheme="minorHAnsi" w:cstheme="minorBidi"/>
      <w:noProof/>
      <w:color w:val="262626" w:themeColor="text1" w:themeTint="D9"/>
      <w:kern w:val="24"/>
      <w:sz w:val="36"/>
      <w:szCs w:val="36"/>
    </w:rPr>
  </w:style>
  <w:style w:type="paragraph" w:styleId="Titolo">
    <w:name w:val="Title"/>
    <w:basedOn w:val="NormaleWeb"/>
    <w:next w:val="Normale"/>
    <w:link w:val="TitoloCarattere"/>
    <w:uiPriority w:val="10"/>
    <w:qFormat/>
    <w:rsid w:val="00F75E5B"/>
    <w:pPr>
      <w:spacing w:before="0" w:beforeAutospacing="0" w:after="0" w:afterAutospacing="0"/>
      <w:ind w:left="720"/>
      <w:jc w:val="center"/>
    </w:pPr>
    <w:rPr>
      <w:rFonts w:asciiTheme="majorHAnsi" w:eastAsia="Cambria" w:hAnsiTheme="majorHAnsi" w:cstheme="minorBidi"/>
      <w:i/>
      <w:iCs/>
      <w:noProof/>
      <w:color w:val="FFFFFF" w:themeColor="background1"/>
      <w:kern w:val="24"/>
      <w:sz w:val="42"/>
      <w:szCs w:val="42"/>
    </w:rPr>
  </w:style>
  <w:style w:type="character" w:customStyle="1" w:styleId="TitoloCarattere">
    <w:name w:val="Titolo Carattere"/>
    <w:basedOn w:val="Carpredefinitoparagrafo"/>
    <w:link w:val="Titolo"/>
    <w:uiPriority w:val="10"/>
    <w:rsid w:val="00F75E5B"/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F75E5B"/>
    <w:pPr>
      <w:spacing w:before="0" w:beforeAutospacing="0" w:after="0" w:afterAutospacing="0"/>
      <w:ind w:left="1440" w:right="720"/>
      <w:jc w:val="center"/>
    </w:pPr>
    <w:rPr>
      <w:rFonts w:asciiTheme="majorHAnsi" w:eastAsia="Cambria" w:hAnsiTheme="majorHAnsi" w:cstheme="minorBidi"/>
      <w:noProof/>
      <w:color w:val="FFFFFF" w:themeColor="background1"/>
      <w:kern w:val="24"/>
      <w:sz w:val="18"/>
      <w:szCs w:val="1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75E5B"/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table" w:styleId="Grigliatabella">
    <w:name w:val="Table Grid"/>
    <w:basedOn w:val="Tabellanormale"/>
    <w:uiPriority w:val="39"/>
    <w:rsid w:val="00FF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F75E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2.png"/><Relationship Id="rId7" Type="http://schemas.openxmlformats.org/officeDocument/2006/relationships/image" Target="media/image5.png"/><Relationship Id="rId2" Type="http://schemas.openxmlformats.org/officeDocument/2006/relationships/image" Target="media/image7.png"/><Relationship Id="rId1" Type="http://schemas.openxmlformats.org/officeDocument/2006/relationships/image" Target="media/image1.png"/><Relationship Id="rId6" Type="http://schemas.openxmlformats.org/officeDocument/2006/relationships/image" Target="media/image8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D47408EBA5B481CA15DDE866BE8F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A7A4A-3AD5-47FB-BFA4-4BE40F1EABE5}"/>
      </w:docPartPr>
      <w:docPartBody>
        <w:p w:rsidR="009A3D74" w:rsidRDefault="008412CF" w:rsidP="008412CF">
          <w:pPr>
            <w:pStyle w:val="4D47408EBA5B481CA15DDE866BE8F1E45"/>
          </w:pPr>
          <w:r w:rsidRPr="00F75E5B">
            <w:rPr>
              <w:rStyle w:val="TitoloCarattere"/>
              <w:lang w:bidi="it-IT"/>
            </w:rPr>
            <w:t>Pssst...</w:t>
          </w:r>
        </w:p>
      </w:docPartBody>
    </w:docPart>
    <w:docPart>
      <w:docPartPr>
        <w:name w:val="5C4D9630FA4B46DA86DF41874F5ED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28402-6F82-4532-9AA0-1F25E621245B}"/>
      </w:docPartPr>
      <w:docPartBody>
        <w:p w:rsidR="009A3D74" w:rsidRDefault="008412CF" w:rsidP="008412CF">
          <w:pPr>
            <w:pStyle w:val="5C4D9630FA4B46DA86DF41874F5ED04B5"/>
          </w:pPr>
          <w:r w:rsidRPr="00F75E5B">
            <w:rPr>
              <w:rStyle w:val="SottotitoloCarattere"/>
              <w:lang w:bidi="it-IT"/>
            </w:rPr>
            <w:t xml:space="preserve">Desidero condividere </w:t>
          </w:r>
          <w:r w:rsidRPr="00F75E5B">
            <w:rPr>
              <w:rStyle w:val="SottotitoloCarattere"/>
              <w:lang w:bidi="it-IT"/>
            </w:rPr>
            <w:br/>
            <w:t>qualcosa con te,</w:t>
          </w:r>
        </w:p>
      </w:docPartBody>
    </w:docPart>
    <w:docPart>
      <w:docPartPr>
        <w:name w:val="7713CD2CE0CC49059AAC93157DBCA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C7E27-9297-4BC0-8493-E0287DAA1048}"/>
      </w:docPartPr>
      <w:docPartBody>
        <w:p w:rsidR="009A3D74" w:rsidRDefault="008412CF" w:rsidP="008412CF">
          <w:pPr>
            <w:pStyle w:val="7713CD2CE0CC49059AAC93157DBCA5F73"/>
          </w:pPr>
          <w:r w:rsidRPr="00F75E5B">
            <w:rPr>
              <w:rStyle w:val="TitoloCarattere"/>
              <w:lang w:bidi="it-IT"/>
            </w:rPr>
            <w:t>Pssst...</w:t>
          </w:r>
        </w:p>
      </w:docPartBody>
    </w:docPart>
    <w:docPart>
      <w:docPartPr>
        <w:name w:val="66A0A3B80BA04E47AB764F7F4655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5C5A0-6182-40DF-909F-45EA1793F606}"/>
      </w:docPartPr>
      <w:docPartBody>
        <w:p w:rsidR="009A3D74" w:rsidRDefault="008412CF" w:rsidP="008412CF">
          <w:pPr>
            <w:pStyle w:val="66A0A3B80BA04E47AB764F7F4655C67A3"/>
          </w:pPr>
          <w:r w:rsidRPr="00F75E5B">
            <w:rPr>
              <w:rStyle w:val="SottotitoloCarattere"/>
              <w:lang w:bidi="it-IT"/>
            </w:rPr>
            <w:t xml:space="preserve">Desidero condividere </w:t>
          </w:r>
          <w:r w:rsidRPr="00F75E5B">
            <w:rPr>
              <w:rStyle w:val="SottotitoloCarattere"/>
              <w:lang w:bidi="it-IT"/>
            </w:rPr>
            <w:br/>
            <w:t>qualcosa con te,</w:t>
          </w:r>
        </w:p>
      </w:docPartBody>
    </w:docPart>
    <w:docPart>
      <w:docPartPr>
        <w:name w:val="D63F7FC8B60B4AF18F7004159537F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3FA73-D48B-478C-9118-E799BE0D1E88}"/>
      </w:docPartPr>
      <w:docPartBody>
        <w:p w:rsidR="008412CF" w:rsidRPr="00F75E5B" w:rsidRDefault="008412CF" w:rsidP="00F75E5B">
          <w:pPr>
            <w:pStyle w:val="InsidePoem"/>
          </w:pPr>
          <w:r w:rsidRPr="00F75E5B">
            <w:rPr>
              <w:lang w:bidi="it-IT"/>
            </w:rPr>
            <w:t xml:space="preserve">Le rose sono rosse </w:t>
          </w:r>
          <w:r w:rsidRPr="00F75E5B">
            <w:rPr>
              <w:lang w:bidi="it-IT"/>
            </w:rPr>
            <w:br/>
            <w:t xml:space="preserve">Le viole sono blu </w:t>
          </w:r>
        </w:p>
        <w:p w:rsidR="008412CF" w:rsidRPr="00F75E5B" w:rsidRDefault="008412CF" w:rsidP="00F75E5B">
          <w:pPr>
            <w:pStyle w:val="InsidePoem"/>
          </w:pPr>
          <w:r w:rsidRPr="00F75E5B">
            <w:rPr>
              <w:lang w:bidi="it-IT"/>
            </w:rPr>
            <w:t xml:space="preserve">Il miele è dolce </w:t>
          </w:r>
        </w:p>
        <w:p w:rsidR="009A3D74" w:rsidRDefault="008412CF" w:rsidP="008F4BDE">
          <w:pPr>
            <w:pStyle w:val="D63F7FC8B60B4AF18F7004159537FC9C"/>
          </w:pPr>
          <w:r w:rsidRPr="00F75E5B">
            <w:rPr>
              <w:lang w:bidi="it-IT"/>
            </w:rPr>
            <w:t>E lo sei anche tu.</w:t>
          </w:r>
        </w:p>
      </w:docPartBody>
    </w:docPart>
    <w:docPart>
      <w:docPartPr>
        <w:name w:val="7A618BA54FA54C90927E95DC04487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CC217-1D01-4356-A126-CEDFD08C9899}"/>
      </w:docPartPr>
      <w:docPartBody>
        <w:p w:rsidR="009A3D74" w:rsidRDefault="008412CF" w:rsidP="008412CF">
          <w:pPr>
            <w:pStyle w:val="7A618BA54FA54C90927E95DC04487CF52"/>
          </w:pPr>
          <w:r w:rsidRPr="003F0084">
            <w:rPr>
              <w:rStyle w:val="Testosegnaposto"/>
              <w:lang w:bidi="it-IT"/>
            </w:rPr>
            <w:t xml:space="preserve">Hai </w:t>
          </w:r>
          <w:r w:rsidRPr="003F0084">
            <w:rPr>
              <w:rStyle w:val="Testosegnaposto"/>
              <w:lang w:bidi="it-IT"/>
            </w:rPr>
            <w:br/>
            <w:t xml:space="preserve">un </w:t>
          </w:r>
          <w:r w:rsidRPr="003F0084">
            <w:rPr>
              <w:rStyle w:val="Testosegnaposto"/>
              <w:b/>
              <w:lang w:bidi="it-IT"/>
            </w:rPr>
            <w:t xml:space="preserve">ammiratore </w:t>
          </w:r>
          <w:r w:rsidRPr="003F0084">
            <w:rPr>
              <w:rStyle w:val="Testosegnaposto"/>
              <w:lang w:bidi="it-IT"/>
            </w:rPr>
            <w:t>segreto</w:t>
          </w:r>
        </w:p>
      </w:docPartBody>
    </w:docPart>
    <w:docPart>
      <w:docPartPr>
        <w:name w:val="5A91570EFCF248AAA8481577AE406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09E12-5415-4FF4-9DFA-9D1F6772528C}"/>
      </w:docPartPr>
      <w:docPartBody>
        <w:p w:rsidR="009A3D74" w:rsidRDefault="008412CF" w:rsidP="008412CF">
          <w:pPr>
            <w:pStyle w:val="5A91570EFCF248AAA8481577AE40688D1"/>
          </w:pPr>
          <w:r w:rsidRPr="00F75E5B">
            <w:rPr>
              <w:lang w:bidi="it-IT"/>
            </w:rPr>
            <w:t xml:space="preserve">Hai </w:t>
          </w:r>
          <w:r w:rsidRPr="00F75E5B">
            <w:rPr>
              <w:lang w:bidi="it-IT"/>
            </w:rPr>
            <w:br/>
            <w:t xml:space="preserve">un </w:t>
          </w:r>
          <w:r w:rsidRPr="00F75E5B">
            <w:rPr>
              <w:b/>
              <w:lang w:bidi="it-IT"/>
            </w:rPr>
            <w:t xml:space="preserve">ammiratore </w:t>
          </w:r>
          <w:r w:rsidRPr="00F75E5B">
            <w:rPr>
              <w:lang w:bidi="it-IT"/>
            </w:rPr>
            <w:t>segre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4BDE"/>
    <w:rsid w:val="008412CF"/>
    <w:rsid w:val="008F4BDE"/>
    <w:rsid w:val="009A3D74"/>
    <w:rsid w:val="00B10724"/>
    <w:rsid w:val="00E75587"/>
    <w:rsid w:val="00FD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F4BDE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8412CF"/>
    <w:rPr>
      <w:color w:val="808080"/>
    </w:rPr>
  </w:style>
  <w:style w:type="paragraph" w:styleId="Titolo">
    <w:name w:val="Title"/>
    <w:basedOn w:val="NormaleWeb"/>
    <w:next w:val="Normale"/>
    <w:link w:val="TitoloCarattere"/>
    <w:uiPriority w:val="10"/>
    <w:qFormat/>
    <w:rsid w:val="008412CF"/>
    <w:pPr>
      <w:spacing w:after="0" w:line="240" w:lineRule="auto"/>
      <w:ind w:left="720"/>
      <w:jc w:val="center"/>
    </w:pPr>
    <w:rPr>
      <w:rFonts w:asciiTheme="majorHAnsi" w:eastAsia="Cambria" w:hAnsiTheme="majorHAnsi" w:cstheme="minorBidi"/>
      <w:i/>
      <w:iCs/>
      <w:noProof/>
      <w:color w:val="FFFFFF" w:themeColor="background1"/>
      <w:kern w:val="24"/>
      <w:sz w:val="42"/>
      <w:szCs w:val="42"/>
    </w:rPr>
  </w:style>
  <w:style w:type="character" w:customStyle="1" w:styleId="TitoloCarattere">
    <w:name w:val="Titolo Carattere"/>
    <w:basedOn w:val="Carpredefinitoparagrafo"/>
    <w:link w:val="Titolo"/>
    <w:uiPriority w:val="10"/>
    <w:rsid w:val="008412CF"/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styleId="NormaleWeb">
    <w:name w:val="Normal (Web)"/>
    <w:basedOn w:val="Normale"/>
    <w:uiPriority w:val="99"/>
    <w:semiHidden/>
    <w:unhideWhenUsed/>
    <w:rsid w:val="008F4BDE"/>
    <w:rPr>
      <w:rFonts w:ascii="Times New Roman" w:hAnsi="Times New Roman"/>
      <w:sz w:val="24"/>
      <w:szCs w:val="24"/>
    </w:rPr>
  </w:style>
  <w:style w:type="paragraph" w:customStyle="1" w:styleId="4D47408EBA5B481CA15DDE866BE8F1E4">
    <w:name w:val="4D47408EBA5B481CA15DDE866BE8F1E4"/>
    <w:rsid w:val="008F4BDE"/>
    <w:rPr>
      <w:rFonts w:eastAsiaTheme="minorHAnsi"/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8412CF"/>
    <w:pPr>
      <w:spacing w:after="0" w:line="240" w:lineRule="auto"/>
      <w:ind w:left="1440" w:right="720"/>
      <w:jc w:val="center"/>
    </w:pPr>
    <w:rPr>
      <w:rFonts w:asciiTheme="majorHAnsi" w:eastAsia="Cambria" w:hAnsiTheme="majorHAnsi" w:cstheme="minorBidi"/>
      <w:noProof/>
      <w:color w:val="FFFFFF" w:themeColor="background1"/>
      <w:kern w:val="24"/>
      <w:sz w:val="18"/>
      <w:szCs w:val="1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412CF"/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5C4D9630FA4B46DA86DF41874F5ED04B">
    <w:name w:val="5C4D9630FA4B46DA86DF41874F5ED04B"/>
    <w:rsid w:val="008F4BDE"/>
    <w:rPr>
      <w:rFonts w:eastAsiaTheme="minorHAnsi"/>
    </w:rPr>
  </w:style>
  <w:style w:type="paragraph" w:customStyle="1" w:styleId="4D47408EBA5B481CA15DDE866BE8F1E41">
    <w:name w:val="4D47408EBA5B481CA15DDE866BE8F1E41"/>
    <w:rsid w:val="008F4BDE"/>
    <w:pPr>
      <w:spacing w:after="0" w:line="240" w:lineRule="auto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1">
    <w:name w:val="5C4D9630FA4B46DA86DF41874F5ED04B1"/>
    <w:rsid w:val="008F4BDE"/>
    <w:pPr>
      <w:spacing w:after="0" w:line="240" w:lineRule="auto"/>
      <w:jc w:val="center"/>
    </w:pPr>
    <w:rPr>
      <w:rFonts w:asciiTheme="majorHAnsi" w:eastAsia="Cambria" w:hAnsiTheme="majorHAnsi"/>
      <w:noProof/>
      <w:color w:val="FFFFFF" w:themeColor="background1"/>
      <w:kern w:val="24"/>
      <w:sz w:val="14"/>
      <w:szCs w:val="14"/>
    </w:rPr>
  </w:style>
  <w:style w:type="paragraph" w:customStyle="1" w:styleId="4D47408EBA5B481CA15DDE866BE8F1E42">
    <w:name w:val="4D47408EBA5B481CA15DDE866BE8F1E42"/>
    <w:rsid w:val="008F4BDE"/>
    <w:pPr>
      <w:spacing w:after="0" w:line="240" w:lineRule="auto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2">
    <w:name w:val="5C4D9630FA4B46DA86DF41874F5ED04B2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7713CD2CE0CC49059AAC93157DBCA5F7">
    <w:name w:val="7713CD2CE0CC49059AAC93157DBCA5F7"/>
    <w:rsid w:val="008F4BDE"/>
  </w:style>
  <w:style w:type="paragraph" w:customStyle="1" w:styleId="66A0A3B80BA04E47AB764F7F4655C67A">
    <w:name w:val="66A0A3B80BA04E47AB764F7F4655C67A"/>
    <w:rsid w:val="008F4BDE"/>
  </w:style>
  <w:style w:type="paragraph" w:customStyle="1" w:styleId="4D47408EBA5B481CA15DDE866BE8F1E43">
    <w:name w:val="4D47408EBA5B481CA15DDE866BE8F1E43"/>
    <w:rsid w:val="008F4BDE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3">
    <w:name w:val="5C4D9630FA4B46DA86DF41874F5ED04B3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7713CD2CE0CC49059AAC93157DBCA5F71">
    <w:name w:val="7713CD2CE0CC49059AAC93157DBCA5F71"/>
    <w:rsid w:val="008F4BDE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66A0A3B80BA04E47AB764F7F4655C67A1">
    <w:name w:val="66A0A3B80BA04E47AB764F7F4655C67A1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D63F7FC8B60B4AF18F7004159537FC9C">
    <w:name w:val="D63F7FC8B60B4AF18F7004159537FC9C"/>
    <w:rsid w:val="008F4BDE"/>
  </w:style>
  <w:style w:type="paragraph" w:customStyle="1" w:styleId="F581A28DAFF14DF9B350C7F392F0CC8F">
    <w:name w:val="F581A28DAFF14DF9B350C7F392F0CC8F"/>
    <w:rsid w:val="008F4BDE"/>
  </w:style>
  <w:style w:type="paragraph" w:customStyle="1" w:styleId="E0198183703A43E4A049F81F0785AAE1">
    <w:name w:val="E0198183703A43E4A049F81F0785AAE1"/>
    <w:rsid w:val="008F4BDE"/>
  </w:style>
  <w:style w:type="paragraph" w:customStyle="1" w:styleId="7A618BA54FA54C90927E95DC04487CF5">
    <w:name w:val="7A618BA54FA54C90927E95DC04487CF5"/>
    <w:rsid w:val="008F4BDE"/>
  </w:style>
  <w:style w:type="paragraph" w:customStyle="1" w:styleId="064E8D3CFD9C45A9BE0E9FF3E28A3F55">
    <w:name w:val="064E8D3CFD9C45A9BE0E9FF3E28A3F55"/>
    <w:rsid w:val="008F4BDE"/>
  </w:style>
  <w:style w:type="paragraph" w:customStyle="1" w:styleId="4D47408EBA5B481CA15DDE866BE8F1E44">
    <w:name w:val="4D47408EBA5B481CA15DDE866BE8F1E44"/>
    <w:rsid w:val="008F4BDE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4">
    <w:name w:val="5C4D9630FA4B46DA86DF41874F5ED04B4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7713CD2CE0CC49059AAC93157DBCA5F72">
    <w:name w:val="7713CD2CE0CC49059AAC93157DBCA5F72"/>
    <w:rsid w:val="008F4BDE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66A0A3B80BA04E47AB764F7F4655C67A2">
    <w:name w:val="66A0A3B80BA04E47AB764F7F4655C67A2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5A91570EFCF248AAA8481577AE40688D">
    <w:name w:val="5A91570EFCF248AAA8481577AE40688D"/>
    <w:rsid w:val="008F4BDE"/>
    <w:pPr>
      <w:spacing w:before="600" w:after="0" w:line="240" w:lineRule="auto"/>
      <w:jc w:val="center"/>
    </w:pPr>
    <w:rPr>
      <w:rFonts w:eastAsia="Cambria"/>
      <w:noProof/>
      <w:color w:val="262626" w:themeColor="text1" w:themeTint="D9"/>
      <w:kern w:val="24"/>
      <w:sz w:val="36"/>
      <w:szCs w:val="36"/>
    </w:rPr>
  </w:style>
  <w:style w:type="paragraph" w:customStyle="1" w:styleId="7A618BA54FA54C90927E95DC04487CF51">
    <w:name w:val="7A618BA54FA54C90927E95DC04487CF51"/>
    <w:rsid w:val="008F4BDE"/>
    <w:pPr>
      <w:spacing w:before="600" w:after="0" w:line="240" w:lineRule="auto"/>
      <w:jc w:val="center"/>
    </w:pPr>
    <w:rPr>
      <w:rFonts w:eastAsia="Cambria"/>
      <w:noProof/>
      <w:color w:val="262626" w:themeColor="text1" w:themeTint="D9"/>
      <w:kern w:val="24"/>
      <w:sz w:val="36"/>
      <w:szCs w:val="36"/>
    </w:rPr>
  </w:style>
  <w:style w:type="paragraph" w:customStyle="1" w:styleId="InsidePoem">
    <w:name w:val="Inside Poem"/>
    <w:basedOn w:val="NormaleWeb"/>
    <w:qFormat/>
    <w:rsid w:val="008412CF"/>
    <w:pPr>
      <w:spacing w:after="0" w:line="240" w:lineRule="auto"/>
      <w:jc w:val="center"/>
    </w:pPr>
    <w:rPr>
      <w:rFonts w:asciiTheme="minorHAnsi" w:eastAsia="Cambria" w:hAnsiTheme="minorHAnsi" w:cstheme="minorBidi"/>
      <w:i/>
      <w:iCs/>
      <w:noProof/>
      <w:color w:val="262626" w:themeColor="text1" w:themeTint="D9"/>
      <w:kern w:val="24"/>
    </w:rPr>
  </w:style>
  <w:style w:type="paragraph" w:customStyle="1" w:styleId="4D47408EBA5B481CA15DDE866BE8F1E45">
    <w:name w:val="4D47408EBA5B481CA15DDE866BE8F1E45"/>
    <w:rsid w:val="008412CF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5">
    <w:name w:val="5C4D9630FA4B46DA86DF41874F5ED04B5"/>
    <w:rsid w:val="008412CF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7713CD2CE0CC49059AAC93157DBCA5F73">
    <w:name w:val="7713CD2CE0CC49059AAC93157DBCA5F73"/>
    <w:rsid w:val="008412CF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66A0A3B80BA04E47AB764F7F4655C67A3">
    <w:name w:val="66A0A3B80BA04E47AB764F7F4655C67A3"/>
    <w:rsid w:val="008412CF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5A91570EFCF248AAA8481577AE40688D1">
    <w:name w:val="5A91570EFCF248AAA8481577AE40688D1"/>
    <w:rsid w:val="008412CF"/>
    <w:pPr>
      <w:spacing w:before="600" w:after="0" w:line="240" w:lineRule="auto"/>
      <w:jc w:val="center"/>
    </w:pPr>
    <w:rPr>
      <w:rFonts w:eastAsia="Cambria"/>
      <w:noProof/>
      <w:color w:val="262626" w:themeColor="text1" w:themeTint="D9"/>
      <w:kern w:val="24"/>
      <w:sz w:val="36"/>
      <w:szCs w:val="36"/>
    </w:rPr>
  </w:style>
  <w:style w:type="paragraph" w:customStyle="1" w:styleId="7A618BA54FA54C90927E95DC04487CF52">
    <w:name w:val="7A618BA54FA54C90927E95DC04487CF52"/>
    <w:rsid w:val="008412CF"/>
    <w:pPr>
      <w:spacing w:before="600" w:after="0" w:line="240" w:lineRule="auto"/>
      <w:jc w:val="center"/>
    </w:pPr>
    <w:rPr>
      <w:rFonts w:eastAsia="Cambria"/>
      <w:noProof/>
      <w:color w:val="262626" w:themeColor="text1" w:themeTint="D9"/>
      <w:kern w:val="24"/>
      <w:sz w:val="36"/>
      <w:szCs w:val="3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Custom 49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D00326-1AA0-4432-A90D-D52AC0C7638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C8A70797-C0D0-4A23-8045-735A0CD60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55ED9-9DFC-438A-8006-E74358E2A1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6</Words>
  <Characters>153</Characters>
  <Application>Microsoft Office Word</Application>
  <DocSecurity>0</DocSecurity>
  <Lines>1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9T23:06:00Z</dcterms:created>
  <dcterms:modified xsi:type="dcterms:W3CDTF">2019-03-2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